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8E6D30" w14:textId="31625CD4" w:rsidR="00C9126B" w:rsidRPr="0013694E" w:rsidRDefault="00C9126B" w:rsidP="00C9126B">
      <w:pPr>
        <w:tabs>
          <w:tab w:val="left" w:pos="0"/>
        </w:tabs>
        <w:spacing w:before="120" w:line="288" w:lineRule="auto"/>
        <w:jc w:val="center"/>
        <w:rPr>
          <w:rFonts w:ascii="Arial" w:eastAsia="Arial" w:hAnsi="Arial" w:cs="Arial"/>
          <w:b/>
          <w:bCs/>
          <w:color w:val="000000"/>
          <w:sz w:val="22"/>
          <w:szCs w:val="22"/>
        </w:rPr>
      </w:pPr>
      <w:r w:rsidRPr="0013694E">
        <w:rPr>
          <w:rFonts w:ascii="Arial" w:eastAsia="Arial" w:hAnsi="Arial" w:cs="Arial"/>
          <w:b/>
          <w:bCs/>
          <w:color w:val="000000"/>
          <w:sz w:val="22"/>
          <w:szCs w:val="22"/>
        </w:rPr>
        <w:t xml:space="preserve">Příloha č. </w:t>
      </w:r>
      <w:r w:rsidR="00F4149A">
        <w:rPr>
          <w:rFonts w:ascii="Arial" w:eastAsia="Arial" w:hAnsi="Arial" w:cs="Arial"/>
          <w:b/>
          <w:bCs/>
          <w:color w:val="000000"/>
          <w:sz w:val="22"/>
          <w:szCs w:val="22"/>
        </w:rPr>
        <w:t>1</w:t>
      </w:r>
      <w:r w:rsidRPr="0013694E">
        <w:rPr>
          <w:rFonts w:ascii="Arial" w:eastAsia="Arial" w:hAnsi="Arial" w:cs="Arial"/>
          <w:b/>
          <w:bCs/>
          <w:color w:val="000000"/>
          <w:sz w:val="22"/>
          <w:szCs w:val="22"/>
        </w:rPr>
        <w:t xml:space="preserve"> Pravidel – Přihláška ke sdílení elektřiny</w:t>
      </w:r>
    </w:p>
    <w:p w14:paraId="2924CCCE" w14:textId="18D7A3E9" w:rsidR="00C9126B" w:rsidRPr="0013694E" w:rsidRDefault="00C9126B" w:rsidP="00C9126B">
      <w:pPr>
        <w:tabs>
          <w:tab w:val="left" w:pos="0"/>
        </w:tabs>
        <w:spacing w:before="120" w:line="288" w:lineRule="auto"/>
        <w:jc w:val="center"/>
        <w:rPr>
          <w:rFonts w:ascii="Arial" w:eastAsia="Arial" w:hAnsi="Arial" w:cs="Arial"/>
          <w:b/>
          <w:bCs/>
          <w:color w:val="000000"/>
          <w:sz w:val="20"/>
          <w:szCs w:val="20"/>
        </w:rPr>
      </w:pP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b/>
          <w:bCs/>
          <w:color w:val="000000"/>
          <w:sz w:val="20"/>
          <w:szCs w:val="20"/>
        </w:rPr>
        <w:t>PŘIHLÁŠKA KE SDÍLENÍ ELEKTŘINY</w:t>
      </w:r>
    </w:p>
    <w:p w14:paraId="7DF9CBCA" w14:textId="77777777" w:rsidR="00C9126B" w:rsidRPr="0013694E" w:rsidRDefault="00C9126B" w:rsidP="00C9126B">
      <w:pPr>
        <w:tabs>
          <w:tab w:val="left" w:pos="0"/>
        </w:tabs>
        <w:spacing w:before="120" w:line="288" w:lineRule="auto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Evidenční číslo přihlášky: _______________ (vyplní Společenství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Datum přijetí: _______________ (vyplní Společenství)</w:t>
      </w:r>
    </w:p>
    <w:p w14:paraId="308E27E3" w14:textId="55417E5E" w:rsidR="00001644" w:rsidRDefault="00C9126B" w:rsidP="008D1CCB">
      <w:pPr>
        <w:tabs>
          <w:tab w:val="left" w:pos="0"/>
        </w:tabs>
        <w:spacing w:before="120" w:line="288" w:lineRule="auto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══════════════════════════════════════════════════════════════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b/>
          <w:bCs/>
          <w:color w:val="000000"/>
          <w:sz w:val="20"/>
          <w:szCs w:val="20"/>
        </w:rPr>
        <w:t>I. IDENTIFIKAČNÍ ÚDAJE ŽADATELE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Žadatel je:  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Název/Obchodní firma: ____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IČO: ______________</w:t>
      </w:r>
      <w:proofErr w:type="gramStart"/>
      <w:r w:rsidRPr="0013694E">
        <w:rPr>
          <w:rFonts w:ascii="Arial" w:eastAsia="Arial" w:hAnsi="Arial" w:cs="Arial"/>
          <w:color w:val="000000"/>
          <w:sz w:val="20"/>
          <w:szCs w:val="20"/>
        </w:rPr>
        <w:t>_  DIČ</w:t>
      </w:r>
      <w:proofErr w:type="gramEnd"/>
      <w:r w:rsidRPr="0013694E">
        <w:rPr>
          <w:rFonts w:ascii="Arial" w:eastAsia="Arial" w:hAnsi="Arial" w:cs="Arial"/>
          <w:color w:val="000000"/>
          <w:sz w:val="20"/>
          <w:szCs w:val="20"/>
        </w:rPr>
        <w:t>: _______________</w:t>
      </w:r>
    </w:p>
    <w:p w14:paraId="0924A0DD" w14:textId="3B21A560" w:rsidR="00001644" w:rsidRDefault="00001644" w:rsidP="00001644">
      <w:pPr>
        <w:tabs>
          <w:tab w:val="left" w:pos="0"/>
        </w:tabs>
        <w:spacing w:before="120" w:line="288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ID datové </w:t>
      </w:r>
      <w:proofErr w:type="gramStart"/>
      <w:r>
        <w:rPr>
          <w:rFonts w:ascii="Arial" w:eastAsia="Arial" w:hAnsi="Arial" w:cs="Arial"/>
          <w:color w:val="000000"/>
          <w:sz w:val="20"/>
          <w:szCs w:val="20"/>
        </w:rPr>
        <w:t>schránky:_</w:t>
      </w:r>
      <w:proofErr w:type="gramEnd"/>
      <w:r>
        <w:rPr>
          <w:rFonts w:ascii="Arial" w:eastAsia="Arial" w:hAnsi="Arial" w:cs="Arial"/>
          <w:color w:val="000000"/>
          <w:sz w:val="20"/>
          <w:szCs w:val="20"/>
        </w:rPr>
        <w:t>_______________________</w:t>
      </w:r>
    </w:p>
    <w:p w14:paraId="3A4EB2FB" w14:textId="5D3C04F1" w:rsidR="00C9126B" w:rsidRPr="0013694E" w:rsidRDefault="00001644" w:rsidP="00001644">
      <w:pPr>
        <w:tabs>
          <w:tab w:val="left" w:pos="0"/>
        </w:tabs>
        <w:spacing w:before="120" w:line="288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Číslo účtu: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Sídlo: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Ulice a číslo popisné: __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PSČ: _______________  Obec: 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Právní forma: _____________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Zapsána v rejstříku: ______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Zastoupena (jméno, příjmení, funkce): 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_________________________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Telefon: _________________________  E-mail: 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</w:p>
    <w:p w14:paraId="2C300E69" w14:textId="649B5315" w:rsidR="00C9126B" w:rsidRPr="0013694E" w:rsidRDefault="00C9126B" w:rsidP="008D1CCB">
      <w:pPr>
        <w:tabs>
          <w:tab w:val="left" w:pos="0"/>
        </w:tabs>
        <w:spacing w:before="120" w:line="288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  <w:r w:rsidRPr="0013694E">
        <w:rPr>
          <w:rFonts w:ascii="Arial" w:eastAsia="Arial" w:hAnsi="Arial" w:cs="Arial"/>
          <w:color w:val="000000"/>
          <w:sz w:val="20"/>
          <w:szCs w:val="20"/>
        </w:rPr>
        <w:t>═══════════════════════════════════════════════════════════════</w:t>
      </w:r>
    </w:p>
    <w:p w14:paraId="75324310" w14:textId="6B39A387" w:rsidR="000D2E29" w:rsidRDefault="00C9126B" w:rsidP="00A7613E">
      <w:pPr>
        <w:tabs>
          <w:tab w:val="left" w:pos="0"/>
        </w:tabs>
        <w:spacing w:before="120" w:line="288" w:lineRule="auto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II. TYP ČLENSTVÍ 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Jsem již členem Společenství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ANO (od data: _______________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NE (současně podávám přihlášku o členství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Zapojení do sdílení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AKTIVNĚ SDÍLEJÍCÍ ČLEN (disponuji výrobnou a chci sdílet vyrobenou elektřinu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PASIVNÍ PŘÍJEMCE (chci odebírat sdílenou elektřinu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SMÍŠENÝ ČLEN (disponuji výrobnou i </w:t>
      </w:r>
      <w:r w:rsidR="00875558">
        <w:rPr>
          <w:rFonts w:ascii="Arial" w:eastAsia="Arial" w:hAnsi="Arial" w:cs="Arial"/>
          <w:color w:val="000000"/>
          <w:sz w:val="20"/>
          <w:szCs w:val="20"/>
        </w:rPr>
        <w:t>chci odebírat</w:t>
      </w:r>
      <w:r w:rsidR="00875558" w:rsidRPr="0013694E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>sdílenou elektřinu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══════════════════════════════════════════════════════════════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lastRenderedPageBreak/>
        <w:br/>
        <w:t>III. ÚDAJE O ODBĚRNÉM MÍSTĚ (vyplňte, pokud chcete odebírat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Adresa odběrného místa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Ulice a číslo popisné: _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PSČ: _______________  Obec: 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Katastrální území</w:t>
      </w:r>
      <w:r w:rsidR="000D2E29">
        <w:rPr>
          <w:rFonts w:ascii="Arial" w:eastAsia="Arial" w:hAnsi="Arial" w:cs="Arial"/>
          <w:color w:val="000000"/>
          <w:sz w:val="20"/>
          <w:szCs w:val="20"/>
        </w:rPr>
        <w:t xml:space="preserve"> (nepovinné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>: _______________</w:t>
      </w:r>
      <w:r w:rsidR="000D2E29">
        <w:rPr>
          <w:rFonts w:ascii="Arial" w:eastAsia="Arial" w:hAnsi="Arial" w:cs="Arial"/>
          <w:color w:val="000000"/>
          <w:sz w:val="20"/>
          <w:szCs w:val="20"/>
        </w:rPr>
        <w:t xml:space="preserve"> Parcela č. (nepovinné):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Číslo odběrného místa (</w:t>
      </w:r>
      <w:proofErr w:type="spellStart"/>
      <w:r w:rsidRPr="0013694E">
        <w:rPr>
          <w:rFonts w:ascii="Arial" w:eastAsia="Arial" w:hAnsi="Arial" w:cs="Arial"/>
          <w:color w:val="000000"/>
          <w:sz w:val="20"/>
          <w:szCs w:val="20"/>
        </w:rPr>
        <w:t>EANo</w:t>
      </w:r>
      <w:proofErr w:type="spellEnd"/>
      <w:r w:rsidRPr="0013694E">
        <w:rPr>
          <w:rFonts w:ascii="Arial" w:eastAsia="Arial" w:hAnsi="Arial" w:cs="Arial"/>
          <w:color w:val="000000"/>
          <w:sz w:val="20"/>
          <w:szCs w:val="20"/>
        </w:rPr>
        <w:t>): 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Provozovatel distribuční soustavy: 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Majitel odběrného místa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Žadatel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Jiná osoba (uveďte): 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Jsem vlastníkem nemovitosti: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ANO  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NE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Právní titul k užívání nemovitosti (nájemce, vlastník, apod.)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________________________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Je odběrné místo osazeno průběhovým (chytrým) měřením?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ANO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NE (žádám o instalaci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Předpokládaná roční spotřeba elektřiny: _______________ kWh/rok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Název dodavatele elektřiny: 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Tarif: __________________________________________________</w:t>
      </w:r>
    </w:p>
    <w:p w14:paraId="44E7B331" w14:textId="28F91A15" w:rsidR="000D2E29" w:rsidRDefault="000D2E29" w:rsidP="00A7613E">
      <w:pPr>
        <w:tabs>
          <w:tab w:val="left" w:pos="0"/>
        </w:tabs>
        <w:spacing w:before="120" w:line="288" w:lineRule="auto"/>
        <w:rPr>
          <w:rFonts w:ascii="Arial" w:eastAsia="Arial" w:hAnsi="Arial" w:cs="Arial"/>
          <w:color w:val="000000"/>
          <w:sz w:val="20"/>
          <w:szCs w:val="20"/>
        </w:rPr>
      </w:pPr>
      <w:proofErr w:type="gramStart"/>
      <w:r>
        <w:rPr>
          <w:rFonts w:ascii="Arial" w:eastAsia="Arial" w:hAnsi="Arial" w:cs="Arial"/>
          <w:color w:val="000000"/>
          <w:sz w:val="20"/>
          <w:szCs w:val="20"/>
        </w:rPr>
        <w:t>Jistič:_</w:t>
      </w:r>
      <w:proofErr w:type="gramEnd"/>
      <w:r>
        <w:rPr>
          <w:rFonts w:ascii="Arial" w:eastAsia="Arial" w:hAnsi="Arial" w:cs="Arial"/>
          <w:color w:val="000000"/>
          <w:sz w:val="20"/>
          <w:szCs w:val="20"/>
        </w:rPr>
        <w:t>_________________</w:t>
      </w:r>
    </w:p>
    <w:p w14:paraId="3DAC8CF3" w14:textId="34CCA6DD" w:rsidR="00A7613E" w:rsidRPr="0013694E" w:rsidRDefault="000D2E29" w:rsidP="00A7613E">
      <w:pPr>
        <w:tabs>
          <w:tab w:val="left" w:pos="0"/>
        </w:tabs>
        <w:spacing w:before="120" w:line="288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očet fází: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>
        <w:rPr>
          <w:rFonts w:ascii="Arial" w:eastAsia="Arial" w:hAnsi="Arial" w:cs="Arial"/>
          <w:color w:val="000000"/>
          <w:sz w:val="20"/>
          <w:szCs w:val="20"/>
        </w:rPr>
        <w:t>Proud: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══════════════════════════════════════════════════════════════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b/>
          <w:bCs/>
          <w:color w:val="000000"/>
          <w:sz w:val="20"/>
          <w:szCs w:val="20"/>
        </w:rPr>
        <w:t>IV. ÚDAJE O VÝROBNÍM MÍSTĚ (vyplňte, pokud chcete sdílet výrobu)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Adresa výrobního místa (umístění výrobny):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Ulice a číslo popisné: __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PSČ: _______________  Obec: 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Katastrální území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(nepovinné)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>: _______________  Parcela č.</w:t>
      </w:r>
      <w:r w:rsidRPr="000D2E29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(nepovinné)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>: 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Číslo výrobního místa (</w:t>
      </w:r>
      <w:proofErr w:type="spellStart"/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>EANd</w:t>
      </w:r>
      <w:proofErr w:type="spellEnd"/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>): 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Provozovatel distribuční soustavy: 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Typ výrobny: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="00C9126B"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 xml:space="preserve"> Fotovoltaická elektrárna (FVE)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lastRenderedPageBreak/>
        <w:t xml:space="preserve">  </w:t>
      </w:r>
      <w:r w:rsidR="00C9126B"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 xml:space="preserve"> Jiná (uveďte): _______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Technické parametry výrobny: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Instalovaný výkon výrobny: _______________ </w:t>
      </w:r>
      <w:proofErr w:type="spellStart"/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>kWp</w:t>
      </w:r>
      <w:proofErr w:type="spellEnd"/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>
        <w:rPr>
          <w:rFonts w:ascii="Arial" w:eastAsia="Arial" w:hAnsi="Arial" w:cs="Arial"/>
          <w:color w:val="000000"/>
          <w:sz w:val="20"/>
          <w:szCs w:val="20"/>
        </w:rPr>
        <w:t xml:space="preserve">Instalovaná kapacita 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baterie:________________kWh</w:t>
      </w:r>
      <w:proofErr w:type="spellEnd"/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Předpokládaná roční výroba: _______________ kWh/rok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Majitel výrobny: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="00C9126B"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 xml:space="preserve"> Žadatel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="00C9126B"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 xml:space="preserve"> Jiná osoba (uveďte): _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Je výrobna osazena průběhovým měřením?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="00C9126B"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 xml:space="preserve"> ANO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="00C9126B"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 xml:space="preserve"> NE </w:t>
      </w:r>
      <w:r w:rsidR="00384B8A" w:rsidRPr="00384B8A">
        <w:rPr>
          <w:rFonts w:ascii="Arial" w:eastAsia="Arial" w:hAnsi="Arial" w:cs="Arial"/>
          <w:color w:val="000000"/>
          <w:sz w:val="20"/>
          <w:szCs w:val="20"/>
        </w:rPr>
        <w:t>(zajistím si instalaci samostatně před registrací)"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Datum uzavření smlouvy o připojení k DS: 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Číslo smlouvy o připojení: ________________________________________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══════════════════════════════════════════════════════════════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V. PŘÍLOHY 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  <w:t>Pro registraci výrobního místa je nutné doložit: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="00C9126B"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 xml:space="preserve"> Kopi</w:t>
      </w:r>
      <w:r w:rsidR="008D1CCB" w:rsidRPr="0013694E">
        <w:rPr>
          <w:rFonts w:ascii="Arial" w:eastAsia="Arial" w:hAnsi="Arial" w:cs="Arial"/>
          <w:color w:val="000000"/>
          <w:sz w:val="20"/>
          <w:szCs w:val="20"/>
        </w:rPr>
        <w:t xml:space="preserve">e 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t>smlouvy o připojení výrobny k distribuční soustavě</w:t>
      </w:r>
      <w:r w:rsidR="008D1CCB" w:rsidRPr="0013694E">
        <w:rPr>
          <w:rFonts w:ascii="Arial" w:eastAsia="Arial" w:hAnsi="Arial" w:cs="Arial"/>
          <w:color w:val="000000"/>
          <w:sz w:val="20"/>
          <w:szCs w:val="20"/>
        </w:rPr>
        <w:t xml:space="preserve"> (Výrobce)</w:t>
      </w:r>
      <w:r w:rsidR="00C9126B" w:rsidRPr="0013694E">
        <w:rPr>
          <w:rFonts w:ascii="Arial" w:eastAsia="Arial" w:hAnsi="Arial" w:cs="Arial"/>
          <w:color w:val="000000"/>
          <w:sz w:val="20"/>
          <w:szCs w:val="20"/>
        </w:rPr>
        <w:br/>
      </w:r>
    </w:p>
    <w:p w14:paraId="6042712F" w14:textId="77777777" w:rsidR="00A7613E" w:rsidRPr="0013694E" w:rsidRDefault="00A7613E" w:rsidP="00A7613E">
      <w:pPr>
        <w:pStyle w:val="FormtovanvHTML"/>
        <w:rPr>
          <w:rFonts w:ascii="Arial" w:eastAsia="Arial" w:hAnsi="Arial" w:cs="Arial"/>
          <w:color w:val="000000"/>
          <w:lang w:val="cs"/>
        </w:rPr>
      </w:pPr>
      <w:r w:rsidRPr="0013694E">
        <w:rPr>
          <w:rFonts w:ascii="Arial" w:eastAsia="Arial" w:hAnsi="Arial" w:cs="Arial"/>
          <w:color w:val="000000"/>
          <w:lang w:val="cs"/>
        </w:rPr>
        <w:t>═══════════════════════════════════════════════════════════════</w:t>
      </w:r>
    </w:p>
    <w:p w14:paraId="6FFCFDE6" w14:textId="77777777" w:rsidR="00A7613E" w:rsidRPr="0013694E" w:rsidRDefault="00A7613E" w:rsidP="00A7613E">
      <w:pPr>
        <w:pStyle w:val="FormtovanvHTML"/>
        <w:rPr>
          <w:rFonts w:ascii="Arial" w:eastAsia="Arial" w:hAnsi="Arial" w:cs="Arial"/>
          <w:color w:val="000000"/>
          <w:lang w:val="cs"/>
        </w:rPr>
      </w:pPr>
    </w:p>
    <w:p w14:paraId="36FBD082" w14:textId="7777777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Arial" w:eastAsia="Arial" w:hAnsi="Arial" w:cs="Arial"/>
          <w:b/>
          <w:bCs/>
          <w:color w:val="000000"/>
          <w:sz w:val="20"/>
          <w:szCs w:val="20"/>
        </w:rPr>
        <w:t>VI. PROHLÁŠENÍ A SOUHLASY ŽADATELE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Podpisem této přihlášky výslovně prohlašuji a potvrzuji, že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Souhlasím se sdílením elektřiny v rámci skupiny sdílení </w:t>
      </w:r>
      <w:r w:rsidR="00AE5AB8">
        <w:rPr>
          <w:rFonts w:ascii="Arial" w:eastAsia="Arial" w:hAnsi="Arial" w:cs="Arial"/>
          <w:color w:val="000000"/>
          <w:sz w:val="20"/>
          <w:szCs w:val="20"/>
        </w:rPr>
        <w:t xml:space="preserve">SPOLEČNÁ ENERGIE TÁBOR </w:t>
      </w:r>
      <w:proofErr w:type="spellStart"/>
      <w:r w:rsidR="00AE5AB8">
        <w:rPr>
          <w:rFonts w:ascii="Arial" w:eastAsia="Arial" w:hAnsi="Arial" w:cs="Arial"/>
          <w:color w:val="000000"/>
          <w:sz w:val="20"/>
          <w:szCs w:val="20"/>
        </w:rPr>
        <w:t>z.s</w:t>
      </w:r>
      <w:proofErr w:type="spellEnd"/>
      <w:r w:rsidR="00AE5AB8">
        <w:rPr>
          <w:rFonts w:ascii="Arial" w:eastAsia="Arial" w:hAnsi="Arial" w:cs="Arial"/>
          <w:color w:val="000000"/>
          <w:sz w:val="20"/>
          <w:szCs w:val="20"/>
        </w:rPr>
        <w:t xml:space="preserve">. 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podle Pravidel sdílení elektřiny č. </w:t>
      </w:r>
      <w:r w:rsidRPr="00AE5AB8">
        <w:rPr>
          <w:rFonts w:ascii="Arial" w:eastAsia="Arial" w:hAnsi="Arial" w:cs="Arial"/>
          <w:color w:val="000000"/>
          <w:sz w:val="20"/>
          <w:szCs w:val="20"/>
          <w:highlight w:val="yellow"/>
        </w:rPr>
        <w:t>[•]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a dalších vnitřních předpisů Společenství.</w:t>
      </w:r>
    </w:p>
    <w:p w14:paraId="6FC3CCAF" w14:textId="2564762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Byl/a jsem seznámen/a s Pravidly sdílení elektřiny, </w:t>
      </w:r>
      <w:proofErr w:type="gramStart"/>
      <w:r w:rsidRPr="0013694E">
        <w:rPr>
          <w:rFonts w:ascii="Arial" w:eastAsia="Arial" w:hAnsi="Arial" w:cs="Arial"/>
          <w:color w:val="000000"/>
          <w:sz w:val="20"/>
          <w:szCs w:val="20"/>
        </w:rPr>
        <w:t>stanovami  Společenství</w:t>
      </w:r>
      <w:proofErr w:type="gramEnd"/>
      <w:r w:rsidRPr="0013694E">
        <w:rPr>
          <w:rFonts w:ascii="Arial" w:eastAsia="Arial" w:hAnsi="Arial" w:cs="Arial"/>
          <w:color w:val="000000"/>
          <w:sz w:val="20"/>
          <w:szCs w:val="20"/>
        </w:rPr>
        <w:t>, ceníkem sdílení a</w:t>
      </w:r>
      <w:r w:rsidR="00A558BF">
        <w:rPr>
          <w:rFonts w:ascii="Arial" w:eastAsia="Arial" w:hAnsi="Arial" w:cs="Arial"/>
          <w:color w:val="000000"/>
          <w:sz w:val="20"/>
          <w:szCs w:val="20"/>
        </w:rPr>
        <w:t> 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>dalšími vnitřními předpisy, a zavazuji se jimi řídit.</w:t>
      </w:r>
    </w:p>
    <w:p w14:paraId="0C31146B" w14:textId="133025B8" w:rsidR="00E838CC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Přijímám a akceptuji cenu sdílení elektřiny podle aktuálního ceníku Společenství</w:t>
      </w:r>
      <w:r w:rsidR="00425DF2">
        <w:rPr>
          <w:rFonts w:ascii="Arial" w:eastAsia="Arial" w:hAnsi="Arial" w:cs="Arial"/>
          <w:color w:val="000000"/>
          <w:sz w:val="20"/>
          <w:szCs w:val="20"/>
        </w:rPr>
        <w:t>, se kterým jsem se seznámil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a zavazuji se ji hradit </w:t>
      </w:r>
      <w:r w:rsidR="003D39E9">
        <w:rPr>
          <w:rFonts w:ascii="Arial" w:eastAsia="Arial" w:hAnsi="Arial" w:cs="Arial"/>
          <w:color w:val="000000"/>
          <w:sz w:val="20"/>
          <w:szCs w:val="20"/>
        </w:rPr>
        <w:t>Výrobci dle jím vystavených faktur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29735F84" w14:textId="77777777" w:rsidR="003D39E9" w:rsidRDefault="00E838CC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E838CC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E838CC">
        <w:rPr>
          <w:rFonts w:ascii="Arial" w:eastAsia="Arial" w:hAnsi="Arial" w:cs="Arial"/>
          <w:color w:val="000000"/>
          <w:sz w:val="20"/>
          <w:szCs w:val="20"/>
        </w:rPr>
        <w:t xml:space="preserve"> Souhlasím s tím, že </w:t>
      </w:r>
      <w:r w:rsidRPr="00E47207">
        <w:rPr>
          <w:rFonts w:ascii="Arial" w:eastAsia="Arial" w:hAnsi="Arial" w:cs="Arial"/>
          <w:color w:val="000000"/>
          <w:sz w:val="20"/>
          <w:szCs w:val="20"/>
        </w:rPr>
        <w:t>Správce sdílení je oprávněn samostatně rozhodovat o zařazení člena do konkrétní skupiny sdílení, provádět změny ve složení skupin sdílení za účelem jejich optimalizace a</w:t>
      </w:r>
      <w:r w:rsidR="005F75D8">
        <w:rPr>
          <w:rFonts w:ascii="Arial" w:eastAsia="Arial" w:hAnsi="Arial" w:cs="Arial"/>
          <w:color w:val="000000"/>
          <w:sz w:val="20"/>
          <w:szCs w:val="20"/>
        </w:rPr>
        <w:t> </w:t>
      </w:r>
      <w:r w:rsidRPr="00E47207">
        <w:rPr>
          <w:rFonts w:ascii="Arial" w:eastAsia="Arial" w:hAnsi="Arial" w:cs="Arial"/>
          <w:color w:val="000000"/>
          <w:sz w:val="20"/>
          <w:szCs w:val="20"/>
        </w:rPr>
        <w:t>přeřazovat členy mezi skupinami sdílení</w:t>
      </w:r>
      <w:r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1DD29878" w14:textId="7777777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Byl/a jsem poučen/a o právu odstoupit od členství ve </w:t>
      </w:r>
      <w:proofErr w:type="gramStart"/>
      <w:r w:rsidRPr="0013694E">
        <w:rPr>
          <w:rFonts w:ascii="Arial" w:eastAsia="Arial" w:hAnsi="Arial" w:cs="Arial"/>
          <w:color w:val="000000"/>
          <w:sz w:val="20"/>
          <w:szCs w:val="20"/>
        </w:rPr>
        <w:t>skupině  sdílení</w:t>
      </w:r>
      <w:proofErr w:type="gramEnd"/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při změně ceny sdílení (oznámení 30 dní před účinností změny, možnost odstoupení do 10 dnů před účinností).</w:t>
      </w:r>
    </w:p>
    <w:p w14:paraId="1B539E70" w14:textId="7777777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lastRenderedPageBreak/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Souhlasím se zpracováním svých osobních údajů Společenstvím pro účely</w:t>
      </w:r>
      <w:r w:rsidR="000B7C3B">
        <w:rPr>
          <w:rFonts w:ascii="Arial" w:eastAsia="Arial" w:hAnsi="Arial" w:cs="Arial"/>
          <w:color w:val="000000"/>
          <w:sz w:val="20"/>
          <w:szCs w:val="20"/>
        </w:rPr>
        <w:t xml:space="preserve"> výkonu činnosti spolku</w:t>
      </w:r>
      <w:r w:rsidR="00425DF2">
        <w:rPr>
          <w:rFonts w:ascii="Arial" w:eastAsia="Arial" w:hAnsi="Arial" w:cs="Arial"/>
          <w:color w:val="000000"/>
          <w:sz w:val="20"/>
          <w:szCs w:val="20"/>
        </w:rPr>
        <w:t>,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evidence členství, vyúčtování sdílení, komunikace s Elektroenergetickým datovým centrem (EDC) a</w:t>
      </w:r>
      <w:r w:rsidR="009E0474">
        <w:rPr>
          <w:rFonts w:ascii="Arial" w:eastAsia="Arial" w:hAnsi="Arial" w:cs="Arial"/>
          <w:color w:val="000000"/>
          <w:sz w:val="20"/>
          <w:szCs w:val="20"/>
        </w:rPr>
        <w:t> </w:t>
      </w:r>
      <w:proofErr w:type="gramStart"/>
      <w:r w:rsidRPr="0013694E">
        <w:rPr>
          <w:rFonts w:ascii="Arial" w:eastAsia="Arial" w:hAnsi="Arial" w:cs="Arial"/>
          <w:color w:val="000000"/>
          <w:sz w:val="20"/>
          <w:szCs w:val="20"/>
        </w:rPr>
        <w:t>provozovatele  distribuční</w:t>
      </w:r>
      <w:proofErr w:type="gramEnd"/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proofErr w:type="gramStart"/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soustavy </w:t>
      </w:r>
      <w:r w:rsidR="000B7C3B">
        <w:rPr>
          <w:rFonts w:ascii="Arial" w:eastAsia="Arial" w:hAnsi="Arial" w:cs="Arial"/>
          <w:color w:val="000000"/>
          <w:sz w:val="20"/>
          <w:szCs w:val="20"/>
        </w:rPr>
        <w:t>,</w:t>
      </w:r>
      <w:proofErr w:type="gramEnd"/>
      <w:r w:rsidR="000B7C3B">
        <w:rPr>
          <w:rFonts w:ascii="Arial" w:eastAsia="Arial" w:hAnsi="Arial" w:cs="Arial"/>
          <w:color w:val="000000"/>
          <w:sz w:val="20"/>
          <w:szCs w:val="20"/>
        </w:rPr>
        <w:t xml:space="preserve"> komunikace 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a plnění zákonných povinností podle </w:t>
      </w:r>
      <w:r w:rsidR="00B44D3F" w:rsidRPr="00B44D3F">
        <w:rPr>
          <w:rFonts w:ascii="Arial" w:eastAsia="Arial" w:hAnsi="Arial" w:cs="Arial"/>
          <w:color w:val="000000"/>
          <w:sz w:val="20"/>
          <w:szCs w:val="20"/>
        </w:rPr>
        <w:t>Nařízení GDPR (EU) 2016/679</w:t>
      </w:r>
      <w:r w:rsidR="00B44D3F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>a zákona č. 110/2019 Sb.</w:t>
      </w:r>
    </w:p>
    <w:p w14:paraId="6502A490" w14:textId="7777777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Poskytnu Společenství veškerou potřebnou součinnost při registraci výrobního/odběrného místa v</w:t>
      </w:r>
      <w:r w:rsidR="009E0474">
        <w:rPr>
          <w:rFonts w:ascii="Arial" w:eastAsia="Arial" w:hAnsi="Arial" w:cs="Arial"/>
          <w:color w:val="000000"/>
          <w:sz w:val="20"/>
          <w:szCs w:val="20"/>
        </w:rPr>
        <w:t> 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>systému EDC, včetně udělení plných mocí a předložení požadované dokumentace.</w:t>
      </w:r>
    </w:p>
    <w:p w14:paraId="6930BE5C" w14:textId="7777777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Prohlašuji, že mám veškerá oprávnění, povolení a souhlasy potřebné k zapojení odběrného/výrobního místa do sdílení elektřiny.</w:t>
      </w:r>
    </w:p>
    <w:p w14:paraId="4B4A639B" w14:textId="7777777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Veškeré údaje uvedené v této přihlášce jsou pravdivé a úplné.</w:t>
      </w:r>
    </w:p>
    <w:p w14:paraId="7DD557BA" w14:textId="77777777" w:rsidR="003D39E9" w:rsidRDefault="00C9126B" w:rsidP="003D39E9">
      <w:pPr>
        <w:tabs>
          <w:tab w:val="left" w:pos="0"/>
        </w:tabs>
        <w:spacing w:before="120" w:line="288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13694E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 (Pouze vyrábějící člen) Mám uzavřenu smlouvu o připojení výrobny k distribuční soustavě.</w:t>
      </w:r>
    </w:p>
    <w:p w14:paraId="0E75CD0D" w14:textId="77777777" w:rsidR="003D39E9" w:rsidRDefault="00C9126B" w:rsidP="003D39E9">
      <w:pPr>
        <w:tabs>
          <w:tab w:val="left" w:pos="0"/>
        </w:tabs>
        <w:spacing w:before="120" w:line="288" w:lineRule="auto"/>
        <w:ind w:left="360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═════════════════════════════════════════════════════════════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VII. PODPIS ŽADATELE</w:t>
      </w:r>
    </w:p>
    <w:p w14:paraId="6E1A6056" w14:textId="58481D19" w:rsidR="008D1CCB" w:rsidRPr="0013694E" w:rsidRDefault="00C9126B" w:rsidP="003D39E9">
      <w:pPr>
        <w:tabs>
          <w:tab w:val="left" w:pos="0"/>
        </w:tabs>
        <w:spacing w:before="120" w:line="288" w:lineRule="auto"/>
        <w:ind w:left="360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Prohlašuji, že jsem si přihlášku řádně přečetl/a, rozumím jejímu obsahu a všem právním důsledkům z ní plynoucím. Jsem si vědom/a, že poskytnutí nepravdivých nebo neúplných údajů může být důvodem k zamítnutí přihlášky nebo vyloučení ze skupiny sdílení.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V _________________________ dne 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______________________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Podpis žadatele / Razítko a podpis oprávněné osoby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═════════════════════════════════════════════════════════════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b/>
          <w:bCs/>
          <w:color w:val="000000"/>
          <w:sz w:val="20"/>
          <w:szCs w:val="20"/>
        </w:rPr>
        <w:t>VNITŘNÍ POZNÁMKA SPOLEČENSTVÍ (nevyplňuje žadatel):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 xml:space="preserve">Přihláška přijata dne: _______________  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Přijal: ______________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Rozhodnutí o přihlášce: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E47207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E47207">
        <w:rPr>
          <w:rFonts w:ascii="Arial" w:eastAsia="Arial" w:hAnsi="Arial" w:cs="Arial"/>
          <w:color w:val="000000"/>
          <w:sz w:val="20"/>
          <w:szCs w:val="20"/>
        </w:rPr>
        <w:t xml:space="preserve"> SCHVÁLENA dne: _______________  Správce sdílení: 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 xml:space="preserve">  </w:t>
      </w:r>
      <w:r w:rsidRPr="00E47207">
        <w:rPr>
          <w:rFonts w:ascii="Segoe UI Symbol" w:eastAsia="Arial" w:hAnsi="Segoe UI Symbol" w:cs="Segoe UI Symbol"/>
          <w:color w:val="000000"/>
          <w:sz w:val="20"/>
          <w:szCs w:val="20"/>
        </w:rPr>
        <w:t>☐</w:t>
      </w:r>
      <w:r w:rsidRPr="00E47207">
        <w:rPr>
          <w:rFonts w:ascii="Arial" w:eastAsia="Arial" w:hAnsi="Arial" w:cs="Arial"/>
          <w:color w:val="000000"/>
          <w:sz w:val="20"/>
          <w:szCs w:val="20"/>
        </w:rPr>
        <w:t xml:space="preserve"> ZAMÍTNUTA dne: _______________  Důvod: _______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Zařazeno do skupiny sdílení: ______________________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Registrace v EDC provedena dne: 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Zahájení sdílení elektřiny: 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  <w:t>Poznámky: ____________________________________________________________</w:t>
      </w:r>
      <w:r w:rsidRPr="00E47207">
        <w:rPr>
          <w:rFonts w:ascii="Arial" w:eastAsia="Arial" w:hAnsi="Arial" w:cs="Arial"/>
          <w:color w:val="000000"/>
          <w:sz w:val="20"/>
          <w:szCs w:val="20"/>
        </w:rPr>
        <w:br/>
      </w:r>
    </w:p>
    <w:p w14:paraId="33E9A4E4" w14:textId="77777777" w:rsidR="00096B64" w:rsidRDefault="00096B64" w:rsidP="008D1CCB">
      <w:pPr>
        <w:pStyle w:val="Nadpis2"/>
        <w:rPr>
          <w:rFonts w:ascii="Arial" w:hAnsi="Arial" w:cs="Arial"/>
          <w:bCs/>
          <w:sz w:val="22"/>
          <w:szCs w:val="22"/>
        </w:rPr>
      </w:pPr>
      <w:bookmarkStart w:id="0" w:name="příloha-1---plná-moc-pro-společenství"/>
    </w:p>
    <w:p w14:paraId="7D5F6AA3" w14:textId="77777777" w:rsidR="007F3009" w:rsidRPr="007F3009" w:rsidRDefault="007F3009" w:rsidP="007F3009"/>
    <w:p w14:paraId="45A68330" w14:textId="0D273359" w:rsidR="00C9126B" w:rsidRPr="0013694E" w:rsidRDefault="008D1CCB" w:rsidP="008D1CCB">
      <w:pPr>
        <w:pStyle w:val="Nadpis2"/>
        <w:rPr>
          <w:rFonts w:ascii="Arial" w:hAnsi="Arial" w:cs="Arial"/>
          <w:sz w:val="22"/>
          <w:szCs w:val="22"/>
        </w:rPr>
      </w:pPr>
      <w:r w:rsidRPr="0013694E">
        <w:rPr>
          <w:rFonts w:ascii="Arial" w:hAnsi="Arial" w:cs="Arial"/>
          <w:bCs/>
          <w:sz w:val="22"/>
          <w:szCs w:val="22"/>
        </w:rPr>
        <w:t>Příloha č. 1 Přihlášky</w:t>
      </w:r>
    </w:p>
    <w:p w14:paraId="7A8CFCD1" w14:textId="49A51CC8" w:rsidR="008D1CCB" w:rsidRPr="0013694E" w:rsidRDefault="00C9126B" w:rsidP="00160A71">
      <w:pPr>
        <w:pStyle w:val="SourceCode"/>
        <w:rPr>
          <w:rFonts w:ascii="Arial" w:hAnsi="Arial" w:cs="Arial"/>
          <w:szCs w:val="22"/>
        </w:rPr>
      </w:pPr>
      <w:r w:rsidRPr="0013694E">
        <w:rPr>
          <w:rFonts w:ascii="Arial" w:hAnsi="Arial" w:cs="Arial"/>
          <w:szCs w:val="22"/>
        </w:rPr>
        <w:br/>
      </w:r>
      <w:r w:rsidRPr="0013694E">
        <w:rPr>
          <w:rStyle w:val="VerbatimChar"/>
          <w:rFonts w:ascii="Arial" w:hAnsi="Arial" w:cs="Arial"/>
          <w:b/>
          <w:bCs/>
          <w:szCs w:val="22"/>
        </w:rPr>
        <w:t>PLNÁ MOC</w:t>
      </w:r>
      <w:r w:rsidRPr="0013694E">
        <w:rPr>
          <w:rFonts w:ascii="Arial" w:hAnsi="Arial" w:cs="Arial"/>
          <w:szCs w:val="22"/>
        </w:rPr>
        <w:br/>
      </w:r>
      <w:r w:rsidRPr="0013694E">
        <w:rPr>
          <w:rFonts w:ascii="Arial" w:hAnsi="Arial" w:cs="Arial"/>
          <w:szCs w:val="22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t>Já, níže podepsaný/á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Jméno a příjmení / Název: 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Datum narození / IČO: ____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Adresa bydliště / sídla: _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jako vlastník/provozovatel výrobny/odběrného místa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Adresa místa: ____________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EAN: _________________________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tímto uděluji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Energetickému společenství </w:t>
      </w:r>
      <w:r w:rsidR="00B91C5F">
        <w:rPr>
          <w:rFonts w:ascii="Arial" w:eastAsia="Arial" w:hAnsi="Arial" w:cs="Arial"/>
          <w:color w:val="000000"/>
          <w:sz w:val="20"/>
          <w:szCs w:val="20"/>
        </w:rPr>
        <w:t>Vsetín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, </w:t>
      </w:r>
      <w:proofErr w:type="spellStart"/>
      <w:r w:rsidRPr="0013694E">
        <w:rPr>
          <w:rFonts w:ascii="Arial" w:eastAsia="Arial" w:hAnsi="Arial" w:cs="Arial"/>
          <w:color w:val="000000"/>
          <w:sz w:val="20"/>
          <w:szCs w:val="20"/>
        </w:rPr>
        <w:t>z.s</w:t>
      </w:r>
      <w:proofErr w:type="spellEnd"/>
      <w:r w:rsidRPr="0013694E">
        <w:rPr>
          <w:rFonts w:ascii="Arial" w:eastAsia="Arial" w:hAnsi="Arial" w:cs="Arial"/>
          <w:color w:val="000000"/>
          <w:sz w:val="20"/>
          <w:szCs w:val="20"/>
        </w:rPr>
        <w:t>.</w:t>
      </w:r>
      <w:r w:rsidR="00B91C5F">
        <w:rPr>
          <w:rFonts w:ascii="Arial" w:eastAsia="Arial" w:hAnsi="Arial" w:cs="Arial"/>
          <w:color w:val="000000"/>
          <w:sz w:val="20"/>
          <w:szCs w:val="20"/>
        </w:rPr>
        <w:t xml:space="preserve">, </w:t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se sídlem </w:t>
      </w:r>
      <w:r w:rsidR="00B91C5F" w:rsidRPr="00B91C5F">
        <w:rPr>
          <w:rFonts w:ascii="Arial" w:eastAsia="Arial" w:hAnsi="Arial" w:cs="Arial"/>
          <w:color w:val="000000"/>
          <w:sz w:val="20"/>
          <w:szCs w:val="20"/>
        </w:rPr>
        <w:t>Smetanova 1484, 755 01 Vsetín</w:t>
      </w:r>
      <w:r w:rsidR="008D1CCB" w:rsidRPr="0013694E">
        <w:rPr>
          <w:rFonts w:ascii="Arial" w:eastAsia="Arial" w:hAnsi="Arial" w:cs="Arial"/>
          <w:color w:val="000000"/>
          <w:sz w:val="20"/>
          <w:szCs w:val="20"/>
        </w:rPr>
        <w:t xml:space="preserve">, </w:t>
      </w:r>
      <w:r w:rsidR="00F1268F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t xml:space="preserve">IČO: </w:t>
      </w:r>
      <w:r w:rsidR="00B91C5F" w:rsidRPr="00B91C5F">
        <w:rPr>
          <w:rFonts w:ascii="Arial" w:eastAsia="Arial" w:hAnsi="Arial" w:cs="Arial"/>
          <w:color w:val="000000"/>
          <w:sz w:val="20"/>
          <w:szCs w:val="20"/>
        </w:rPr>
        <w:t>237</w:t>
      </w:r>
      <w:r w:rsidR="00B91C5F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91C5F" w:rsidRPr="00B91C5F">
        <w:rPr>
          <w:rFonts w:ascii="Arial" w:eastAsia="Arial" w:hAnsi="Arial" w:cs="Arial"/>
          <w:color w:val="000000"/>
          <w:sz w:val="20"/>
          <w:szCs w:val="20"/>
        </w:rPr>
        <w:t>98</w:t>
      </w:r>
      <w:r w:rsidR="00B91C5F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91C5F" w:rsidRPr="00B91C5F">
        <w:rPr>
          <w:rFonts w:ascii="Arial" w:eastAsia="Arial" w:hAnsi="Arial" w:cs="Arial"/>
          <w:color w:val="000000"/>
          <w:sz w:val="20"/>
          <w:szCs w:val="20"/>
        </w:rPr>
        <w:t>742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PLNOU MOC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k zastupování mé osoby ve všech jednáních s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provozovatelem distribuční soustavy 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Elektroenergetickým datovým centrem (EDC)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dalšími subjekty v rámci procesu sdílení elektřiny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ve věci registrace výše uvedeného výrobního/odběrného místa do skupiny sdílení provozované </w:t>
      </w:r>
      <w:r w:rsidR="00F1268F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t>Společenstvím a k činění všech úkonů s tím souvisejících, zejména: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podání žádosti o registraci,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žádosti o instalaci průběhového měření,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poskytování a přijímání informací,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podepisování dokumentů,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- správa registrace včetně jejích změn a aktualizací.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 xml:space="preserve">Tato plná moc je udělena na dobu neurčitou a zaniká písemným odvoláním nebo vystoupením ze </w:t>
      </w:r>
      <w:r w:rsidR="00F1268F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t>skupiny sdílení.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V _________________________ dne 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_____________________________________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  <w:t>Podpis zmocnitele</w:t>
      </w:r>
      <w:r w:rsidRPr="0013694E">
        <w:rPr>
          <w:rFonts w:ascii="Arial" w:eastAsia="Arial" w:hAnsi="Arial" w:cs="Arial"/>
          <w:color w:val="000000"/>
          <w:sz w:val="20"/>
          <w:szCs w:val="20"/>
        </w:rPr>
        <w:br/>
      </w:r>
      <w:bookmarkEnd w:id="0"/>
    </w:p>
    <w:p w14:paraId="63150AC4" w14:textId="77777777" w:rsidR="00160A71" w:rsidRPr="0013694E" w:rsidRDefault="00160A71">
      <w:pPr>
        <w:rPr>
          <w:rFonts w:ascii="Arial" w:hAnsi="Arial" w:cs="Arial"/>
          <w:b/>
          <w:bCs/>
          <w:sz w:val="22"/>
          <w:szCs w:val="22"/>
        </w:rPr>
      </w:pPr>
      <w:r w:rsidRPr="0013694E">
        <w:rPr>
          <w:rFonts w:ascii="Arial" w:hAnsi="Arial" w:cs="Arial"/>
          <w:bCs/>
          <w:sz w:val="22"/>
          <w:szCs w:val="22"/>
        </w:rPr>
        <w:br w:type="page"/>
      </w:r>
    </w:p>
    <w:p w14:paraId="2B814CB6" w14:textId="0D5A7A5D" w:rsidR="00C9126B" w:rsidRPr="0013694E" w:rsidRDefault="00C9126B" w:rsidP="008D1CCB">
      <w:pPr>
        <w:pStyle w:val="Nadpis2"/>
        <w:rPr>
          <w:rFonts w:ascii="Arial" w:hAnsi="Arial" w:cs="Arial"/>
          <w:sz w:val="22"/>
          <w:szCs w:val="22"/>
        </w:rPr>
      </w:pPr>
      <w:r w:rsidRPr="0013694E">
        <w:rPr>
          <w:rFonts w:ascii="Arial" w:hAnsi="Arial" w:cs="Arial"/>
          <w:bCs/>
          <w:sz w:val="22"/>
          <w:szCs w:val="22"/>
        </w:rPr>
        <w:lastRenderedPageBreak/>
        <w:t>P</w:t>
      </w:r>
      <w:r w:rsidR="008D1CCB" w:rsidRPr="0013694E">
        <w:rPr>
          <w:rFonts w:ascii="Arial" w:hAnsi="Arial" w:cs="Arial"/>
          <w:bCs/>
          <w:sz w:val="22"/>
          <w:szCs w:val="22"/>
        </w:rPr>
        <w:t>říloha č. 2 Přihlášky</w:t>
      </w:r>
    </w:p>
    <w:p w14:paraId="5313E8F2" w14:textId="77777777" w:rsidR="00CB79DF" w:rsidRDefault="00C9126B" w:rsidP="00CB79DF">
      <w:pPr>
        <w:pStyle w:val="SourceCode"/>
        <w:suppressAutoHyphens/>
        <w:jc w:val="both"/>
        <w:rPr>
          <w:rStyle w:val="VerbatimChar"/>
          <w:rFonts w:ascii="Arial" w:hAnsi="Arial" w:cs="Arial"/>
          <w:sz w:val="20"/>
          <w:szCs w:val="20"/>
        </w:rPr>
      </w:pPr>
      <w:r w:rsidRPr="0013694E">
        <w:rPr>
          <w:rFonts w:ascii="Arial" w:hAnsi="Arial" w:cs="Arial"/>
          <w:szCs w:val="22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SOUHLAS S REGISTRACÍ VÝROBNÍHO MÍSTA V SYSTÉMU EDC</w:t>
      </w:r>
    </w:p>
    <w:p w14:paraId="7047FD1F" w14:textId="77777777" w:rsidR="00CB79DF" w:rsidRDefault="00C9126B" w:rsidP="00CB79DF">
      <w:pPr>
        <w:pStyle w:val="SourceCode"/>
        <w:suppressAutoHyphens/>
        <w:jc w:val="both"/>
        <w:rPr>
          <w:rStyle w:val="VerbatimChar"/>
          <w:rFonts w:ascii="Arial" w:hAnsi="Arial" w:cs="Arial"/>
          <w:sz w:val="20"/>
          <w:szCs w:val="20"/>
        </w:rPr>
      </w:pPr>
      <w:r w:rsidRPr="0013694E">
        <w:rPr>
          <w:rStyle w:val="VerbatimChar"/>
          <w:rFonts w:ascii="Arial" w:hAnsi="Arial" w:cs="Arial"/>
          <w:sz w:val="20"/>
          <w:szCs w:val="20"/>
        </w:rPr>
        <w:t>Já, níže podepsaný/á:</w:t>
      </w:r>
    </w:p>
    <w:p w14:paraId="4101A57E" w14:textId="77777777" w:rsidR="00CB79DF" w:rsidRDefault="00C9126B" w:rsidP="00CB79DF">
      <w:pPr>
        <w:pStyle w:val="SourceCode"/>
        <w:suppressAutoHyphens/>
        <w:jc w:val="both"/>
        <w:rPr>
          <w:rStyle w:val="VerbatimChar"/>
          <w:rFonts w:ascii="Arial" w:hAnsi="Arial" w:cs="Arial"/>
          <w:sz w:val="20"/>
          <w:szCs w:val="20"/>
        </w:rPr>
      </w:pP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Jméno a příjmení / Název: ____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Datum narození / IČO: ________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Adresa: ______________________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jako vlastník/provozovatel výrobny elektřiny:</w:t>
      </w:r>
    </w:p>
    <w:p w14:paraId="3115ABAE" w14:textId="77777777" w:rsidR="00CB79DF" w:rsidRDefault="00C9126B" w:rsidP="00CB79DF">
      <w:pPr>
        <w:pStyle w:val="SourceCode"/>
        <w:suppressAutoHyphens/>
        <w:jc w:val="both"/>
        <w:rPr>
          <w:rStyle w:val="VerbatimChar"/>
          <w:rFonts w:ascii="Arial" w:hAnsi="Arial" w:cs="Arial"/>
          <w:sz w:val="20"/>
          <w:szCs w:val="20"/>
        </w:rPr>
      </w:pPr>
      <w:r w:rsidRPr="0013694E">
        <w:rPr>
          <w:rStyle w:val="VerbatimChar"/>
          <w:rFonts w:ascii="Arial" w:hAnsi="Arial" w:cs="Arial"/>
          <w:sz w:val="20"/>
          <w:szCs w:val="20"/>
        </w:rPr>
        <w:t>Adresa výrobny: ______________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proofErr w:type="spellStart"/>
      <w:r w:rsidRPr="0013694E">
        <w:rPr>
          <w:rStyle w:val="VerbatimChar"/>
          <w:rFonts w:ascii="Arial" w:hAnsi="Arial" w:cs="Arial"/>
          <w:sz w:val="20"/>
          <w:szCs w:val="20"/>
        </w:rPr>
        <w:t>EANd</w:t>
      </w:r>
      <w:proofErr w:type="spellEnd"/>
      <w:r w:rsidRPr="0013694E">
        <w:rPr>
          <w:rStyle w:val="VerbatimChar"/>
          <w:rFonts w:ascii="Arial" w:hAnsi="Arial" w:cs="Arial"/>
          <w:sz w:val="20"/>
          <w:szCs w:val="20"/>
        </w:rPr>
        <w:t>: ________________________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Typ výrobny: _________________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Instalovaný výkon: ___________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tímto udělují souhlas</w:t>
      </w:r>
    </w:p>
    <w:p w14:paraId="356C1FAD" w14:textId="77777777" w:rsidR="00CB79DF" w:rsidRDefault="00C9126B" w:rsidP="00CB79DF">
      <w:pPr>
        <w:pStyle w:val="SourceCode"/>
        <w:suppressAutoHyphens/>
        <w:jc w:val="both"/>
        <w:rPr>
          <w:rStyle w:val="VerbatimChar"/>
          <w:rFonts w:ascii="Arial" w:hAnsi="Arial" w:cs="Arial"/>
          <w:sz w:val="20"/>
          <w:szCs w:val="20"/>
        </w:rPr>
      </w:pPr>
      <w:r w:rsidRPr="0013694E">
        <w:rPr>
          <w:rFonts w:ascii="Arial" w:hAnsi="Arial" w:cs="Arial"/>
          <w:sz w:val="20"/>
          <w:szCs w:val="20"/>
        </w:rPr>
        <w:br/>
      </w:r>
      <w:r w:rsidR="00CB79DF" w:rsidRPr="00CB79DF">
        <w:rPr>
          <w:rFonts w:ascii="Arial" w:hAnsi="Arial" w:cs="Arial"/>
          <w:b/>
          <w:bCs/>
          <w:sz w:val="20"/>
          <w:szCs w:val="20"/>
        </w:rPr>
        <w:t>SPOLEČN</w:t>
      </w:r>
      <w:r w:rsidR="00CB79DF">
        <w:rPr>
          <w:rFonts w:ascii="Arial" w:hAnsi="Arial" w:cs="Arial"/>
          <w:b/>
          <w:bCs/>
          <w:sz w:val="20"/>
          <w:szCs w:val="20"/>
        </w:rPr>
        <w:t>É</w:t>
      </w:r>
      <w:r w:rsidR="00CB79DF" w:rsidRPr="00CB79DF">
        <w:rPr>
          <w:rFonts w:ascii="Arial" w:hAnsi="Arial" w:cs="Arial"/>
          <w:b/>
          <w:bCs/>
          <w:sz w:val="20"/>
          <w:szCs w:val="20"/>
        </w:rPr>
        <w:t xml:space="preserve"> ENERGI</w:t>
      </w:r>
      <w:r w:rsidR="00CB79DF" w:rsidRPr="00CB79DF">
        <w:rPr>
          <w:rFonts w:ascii="Arial" w:hAnsi="Arial" w:cs="Arial"/>
          <w:b/>
          <w:bCs/>
          <w:sz w:val="20"/>
          <w:szCs w:val="20"/>
        </w:rPr>
        <w:t>I</w:t>
      </w:r>
      <w:r w:rsidR="00CB79DF" w:rsidRPr="00CB79DF">
        <w:rPr>
          <w:rFonts w:ascii="Arial" w:hAnsi="Arial" w:cs="Arial"/>
          <w:b/>
          <w:bCs/>
          <w:sz w:val="20"/>
          <w:szCs w:val="20"/>
        </w:rPr>
        <w:t xml:space="preserve"> Tábor z. s. </w:t>
      </w:r>
      <w:r w:rsidR="00CB79DF" w:rsidRPr="00CB79DF">
        <w:rPr>
          <w:rFonts w:ascii="Arial" w:hAnsi="Arial" w:cs="Arial"/>
          <w:sz w:val="20"/>
          <w:szCs w:val="20"/>
        </w:rPr>
        <w:t>(„</w:t>
      </w:r>
      <w:r w:rsidR="00CB79DF" w:rsidRPr="00CB79DF">
        <w:rPr>
          <w:rFonts w:ascii="Arial" w:hAnsi="Arial" w:cs="Arial"/>
          <w:b/>
          <w:bCs/>
          <w:sz w:val="20"/>
          <w:szCs w:val="20"/>
        </w:rPr>
        <w:t>Společenství</w:t>
      </w:r>
      <w:r w:rsidR="00CB79DF" w:rsidRPr="00CB79DF">
        <w:rPr>
          <w:rFonts w:ascii="Arial" w:hAnsi="Arial" w:cs="Arial"/>
          <w:sz w:val="20"/>
          <w:szCs w:val="20"/>
        </w:rPr>
        <w:t>“), se sídlem Kpt. Jaroše 2418, 390 03 Tábor, IČO: 23523760</w:t>
      </w:r>
      <w:r w:rsidR="00CB79DF" w:rsidRPr="00CB79DF">
        <w:rPr>
          <w:rFonts w:ascii="Arial" w:hAnsi="Arial" w:cs="Arial"/>
          <w:sz w:val="20"/>
          <w:szCs w:val="20"/>
        </w:rPr>
        <w:t>,</w:t>
      </w:r>
      <w:r w:rsidRPr="00CB79DF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 xml:space="preserve">s podáním žádosti o registraci výše uvedeného výrobního místa do skupiny sdílení v systému </w:t>
      </w:r>
      <w:r w:rsidR="00F1268F">
        <w:rPr>
          <w:rStyle w:val="VerbatimChar"/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Elektroenergetického datového centra (EDC) a souhlasím se zpracováním údajů o této vý</w:t>
      </w:r>
      <w:r w:rsidR="00160A71" w:rsidRPr="0013694E">
        <w:rPr>
          <w:rStyle w:val="VerbatimChar"/>
          <w:rFonts w:ascii="Arial" w:hAnsi="Arial" w:cs="Arial"/>
          <w:sz w:val="20"/>
          <w:szCs w:val="20"/>
        </w:rPr>
        <w:t>r</w:t>
      </w:r>
      <w:r w:rsidRPr="0013694E">
        <w:rPr>
          <w:rStyle w:val="VerbatimChar"/>
          <w:rFonts w:ascii="Arial" w:hAnsi="Arial" w:cs="Arial"/>
          <w:sz w:val="20"/>
          <w:szCs w:val="20"/>
        </w:rPr>
        <w:t xml:space="preserve">obně pro </w:t>
      </w:r>
      <w:r w:rsidR="00F1268F">
        <w:rPr>
          <w:rStyle w:val="VerbatimChar"/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účely sdílení elektřiny v rámci Energetického společenství.</w:t>
      </w:r>
    </w:p>
    <w:p w14:paraId="125C4AB8" w14:textId="1007FB4E" w:rsidR="000044F8" w:rsidRPr="0013694E" w:rsidRDefault="00C9126B" w:rsidP="00CB79DF">
      <w:pPr>
        <w:pStyle w:val="SourceCode"/>
        <w:suppressAutoHyphens/>
        <w:jc w:val="both"/>
        <w:rPr>
          <w:rFonts w:ascii="Arial" w:hAnsi="Arial" w:cs="Arial"/>
          <w:sz w:val="20"/>
          <w:szCs w:val="20"/>
        </w:rPr>
      </w:pP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Prohlašuji, že jsem vlastníkem/oprávněným provozovatelem této výrobny a mám právo k to</w:t>
      </w:r>
      <w:r w:rsidR="00160A71" w:rsidRPr="0013694E">
        <w:rPr>
          <w:rStyle w:val="VerbatimChar"/>
          <w:rFonts w:ascii="Arial" w:hAnsi="Arial" w:cs="Arial"/>
          <w:sz w:val="20"/>
          <w:szCs w:val="20"/>
        </w:rPr>
        <w:t>m</w:t>
      </w:r>
      <w:r w:rsidRPr="0013694E">
        <w:rPr>
          <w:rStyle w:val="VerbatimChar"/>
          <w:rFonts w:ascii="Arial" w:hAnsi="Arial" w:cs="Arial"/>
          <w:sz w:val="20"/>
          <w:szCs w:val="20"/>
        </w:rPr>
        <w:t xml:space="preserve">uto </w:t>
      </w:r>
      <w:r w:rsidR="00F1268F">
        <w:rPr>
          <w:rStyle w:val="VerbatimChar"/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souhlasu.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V _________________________ dne 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_____________________________________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Style w:val="VerbatimChar"/>
          <w:rFonts w:ascii="Arial" w:hAnsi="Arial" w:cs="Arial"/>
          <w:sz w:val="20"/>
          <w:szCs w:val="20"/>
        </w:rPr>
        <w:t>Podpis</w:t>
      </w:r>
      <w:r w:rsidRPr="0013694E">
        <w:rPr>
          <w:rFonts w:ascii="Arial" w:hAnsi="Arial" w:cs="Arial"/>
          <w:sz w:val="20"/>
          <w:szCs w:val="20"/>
        </w:rPr>
        <w:br/>
      </w:r>
      <w:r w:rsidRPr="0013694E">
        <w:rPr>
          <w:rFonts w:ascii="Arial" w:hAnsi="Arial" w:cs="Arial"/>
          <w:sz w:val="20"/>
          <w:szCs w:val="20"/>
        </w:rPr>
        <w:br/>
      </w:r>
    </w:p>
    <w:p w14:paraId="1608B7C3" w14:textId="77777777" w:rsidR="000044F8" w:rsidRPr="00E13375" w:rsidRDefault="000044F8" w:rsidP="008D1CCB">
      <w:pPr>
        <w:rPr>
          <w:rFonts w:ascii="Arial" w:hAnsi="Arial" w:cs="Arial"/>
          <w:sz w:val="22"/>
          <w:szCs w:val="22"/>
        </w:rPr>
      </w:pPr>
    </w:p>
    <w:sectPr w:rsidR="000044F8" w:rsidRPr="00E13375" w:rsidSect="002E12A6">
      <w:headerReference w:type="default" r:id="rId8"/>
      <w:footerReference w:type="default" r:id="rId9"/>
      <w:pgSz w:w="11906" w:h="16838"/>
      <w:pgMar w:top="1417" w:right="1417" w:bottom="1417" w:left="1417" w:header="709" w:footer="567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F9AD8" w14:textId="77777777" w:rsidR="0002033A" w:rsidRDefault="0002033A">
      <w:r>
        <w:separator/>
      </w:r>
    </w:p>
  </w:endnote>
  <w:endnote w:type="continuationSeparator" w:id="0">
    <w:p w14:paraId="3B5A17F3" w14:textId="77777777" w:rsidR="0002033A" w:rsidRDefault="00020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eueHaasGroteskText Pro;Calibri">
    <w:altName w:val="Cambria"/>
    <w:charset w:val="00"/>
    <w:family w:val="roman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94" w14:textId="685F7DAD" w:rsidR="00594D20" w:rsidRDefault="00622D9E">
    <w:pPr>
      <w:pBdr>
        <w:top w:val="nil"/>
        <w:left w:val="nil"/>
        <w:bottom w:val="nil"/>
        <w:right w:val="nil"/>
        <w:between w:val="nil"/>
      </w:pBdr>
      <w:tabs>
        <w:tab w:val="center" w:pos="4961"/>
        <w:tab w:val="right" w:pos="9923"/>
      </w:tabs>
      <w:rPr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E12A6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13EE6" w14:textId="77777777" w:rsidR="0002033A" w:rsidRDefault="0002033A">
      <w:r>
        <w:separator/>
      </w:r>
    </w:p>
  </w:footnote>
  <w:footnote w:type="continuationSeparator" w:id="0">
    <w:p w14:paraId="7301EA60" w14:textId="77777777" w:rsidR="0002033A" w:rsidRDefault="00020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93" w14:textId="544AA619" w:rsidR="00594D20" w:rsidRDefault="00333F32" w:rsidP="00333F32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54142389" wp14:editId="4ED2F622">
              <wp:simplePos x="0" y="0"/>
              <wp:positionH relativeFrom="column">
                <wp:posOffset>0</wp:posOffset>
              </wp:positionH>
              <wp:positionV relativeFrom="paragraph">
                <wp:posOffset>161290</wp:posOffset>
              </wp:positionV>
              <wp:extent cx="635" cy="12700"/>
              <wp:effectExtent l="0" t="0" r="0" b="0"/>
              <wp:wrapNone/>
              <wp:docPr id="4" name="Přímá spojovací šipka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402820" y="3780000"/>
                        <a:ext cx="588636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404040"/>
                        </a:solidFill>
                        <a:prstDash val="solid"/>
                        <a:miter lim="8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6E27610C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ovací šipka 4" o:spid="_x0000_s1026" type="#_x0000_t32" style="position:absolute;margin-left:0;margin-top:12.7pt;width:.05pt;height:1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" strokecolor="#404040">
              <v:stroke startarrowwidth="narrow" startarrowlength="short" endarrowwidth="narrow" endarrowlength="short" miterlimit="5243f" joinstyle="miter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02285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FA19E3"/>
    <w:multiLevelType w:val="hybridMultilevel"/>
    <w:tmpl w:val="B658D2CE"/>
    <w:lvl w:ilvl="0" w:tplc="D94CEE70">
      <w:start w:val="1"/>
      <w:numFmt w:val="bullet"/>
      <w:lvlText w:val="□"/>
      <w:lvlJc w:val="left"/>
      <w:pPr>
        <w:ind w:left="720" w:hanging="360"/>
      </w:pPr>
      <w:rPr>
        <w:rFonts w:ascii="Tahoma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77E"/>
    <w:multiLevelType w:val="multilevel"/>
    <w:tmpl w:val="198A3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A02536"/>
    <w:multiLevelType w:val="multilevel"/>
    <w:tmpl w:val="B35A16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lowerRoman"/>
      <w:lvlText w:val="%4."/>
      <w:lvlJc w:val="right"/>
      <w:pPr>
        <w:ind w:left="1440" w:hanging="360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0347B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5367C6B"/>
    <w:multiLevelType w:val="multilevel"/>
    <w:tmpl w:val="F496A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9C5E28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776C4E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1413DF"/>
    <w:multiLevelType w:val="multilevel"/>
    <w:tmpl w:val="1B805E88"/>
    <w:lvl w:ilvl="0">
      <w:start w:val="1"/>
      <w:numFmt w:val="decimal"/>
      <w:lvlText w:val="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1EE454A4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1DF2D23"/>
    <w:multiLevelType w:val="multilevel"/>
    <w:tmpl w:val="BBE6F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F238F5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302AA4"/>
    <w:multiLevelType w:val="multilevel"/>
    <w:tmpl w:val="13888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6838C1"/>
    <w:multiLevelType w:val="multilevel"/>
    <w:tmpl w:val="E0DCF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134806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C17F0E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6F224B4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9150EAB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D07E9A"/>
    <w:multiLevelType w:val="multilevel"/>
    <w:tmpl w:val="5ADC2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BE0B76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52555E7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F8034CE"/>
    <w:multiLevelType w:val="multilevel"/>
    <w:tmpl w:val="E8F81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F413D3"/>
    <w:multiLevelType w:val="multilevel"/>
    <w:tmpl w:val="97B8E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EC0A05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9765261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F335FF2"/>
    <w:multiLevelType w:val="multilevel"/>
    <w:tmpl w:val="0DFE3BE6"/>
    <w:lvl w:ilvl="0">
      <w:start w:val="1"/>
      <w:numFmt w:val="bullet"/>
      <w:lvlText w:val="-"/>
      <w:lvlJc w:val="left"/>
      <w:pPr>
        <w:ind w:left="1080" w:hanging="360"/>
      </w:pPr>
    </w:lvl>
    <w:lvl w:ilvl="1">
      <w:start w:val="1"/>
      <w:numFmt w:val="bullet"/>
      <w:lvlText w:val="o"/>
      <w:lvlJc w:val="left"/>
      <w:pPr>
        <w:ind w:left="1800" w:hanging="360"/>
      </w:pPr>
    </w:lvl>
    <w:lvl w:ilvl="2">
      <w:start w:val="1"/>
      <w:numFmt w:val="bullet"/>
      <w:lvlText w:val=""/>
      <w:lvlJc w:val="left"/>
      <w:pPr>
        <w:ind w:left="2520" w:hanging="360"/>
      </w:pPr>
    </w:lvl>
    <w:lvl w:ilvl="3">
      <w:start w:val="1"/>
      <w:numFmt w:val="bullet"/>
      <w:lvlText w:val=""/>
      <w:lvlJc w:val="left"/>
      <w:pPr>
        <w:ind w:left="3240" w:hanging="360"/>
      </w:pPr>
    </w:lvl>
    <w:lvl w:ilvl="4">
      <w:start w:val="1"/>
      <w:numFmt w:val="bullet"/>
      <w:lvlText w:val="o"/>
      <w:lvlJc w:val="left"/>
      <w:pPr>
        <w:ind w:left="3960" w:hanging="360"/>
      </w:pPr>
    </w:lvl>
    <w:lvl w:ilvl="5">
      <w:start w:val="1"/>
      <w:numFmt w:val="bullet"/>
      <w:lvlText w:val=""/>
      <w:lvlJc w:val="left"/>
      <w:pPr>
        <w:ind w:left="4680" w:hanging="360"/>
      </w:pPr>
    </w:lvl>
    <w:lvl w:ilvl="6">
      <w:start w:val="1"/>
      <w:numFmt w:val="bullet"/>
      <w:lvlText w:val=""/>
      <w:lvlJc w:val="left"/>
      <w:pPr>
        <w:ind w:left="5400" w:hanging="360"/>
      </w:pPr>
    </w:lvl>
    <w:lvl w:ilvl="7">
      <w:start w:val="1"/>
      <w:numFmt w:val="bullet"/>
      <w:lvlText w:val="o"/>
      <w:lvlJc w:val="left"/>
      <w:pPr>
        <w:ind w:left="6120" w:hanging="360"/>
      </w:pPr>
    </w:lvl>
    <w:lvl w:ilvl="8">
      <w:start w:val="1"/>
      <w:numFmt w:val="bullet"/>
      <w:lvlText w:val=""/>
      <w:lvlJc w:val="left"/>
      <w:pPr>
        <w:ind w:left="6840" w:hanging="360"/>
      </w:pPr>
    </w:lvl>
  </w:abstractNum>
  <w:abstractNum w:abstractNumId="26" w15:restartNumberingAfterBreak="0">
    <w:nsid w:val="6A5210A3"/>
    <w:multiLevelType w:val="multilevel"/>
    <w:tmpl w:val="2B023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C7D40EC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1621E6D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18A0D21"/>
    <w:multiLevelType w:val="multilevel"/>
    <w:tmpl w:val="9DE26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336B17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2BB3873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63B0062"/>
    <w:multiLevelType w:val="multilevel"/>
    <w:tmpl w:val="53B84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07727088">
    <w:abstractNumId w:val="8"/>
  </w:num>
  <w:num w:numId="2" w16cid:durableId="1062826071">
    <w:abstractNumId w:val="25"/>
  </w:num>
  <w:num w:numId="3" w16cid:durableId="982655678">
    <w:abstractNumId w:val="4"/>
  </w:num>
  <w:num w:numId="4" w16cid:durableId="499394726">
    <w:abstractNumId w:val="30"/>
  </w:num>
  <w:num w:numId="5" w16cid:durableId="1762028017">
    <w:abstractNumId w:val="28"/>
  </w:num>
  <w:num w:numId="6" w16cid:durableId="162010364">
    <w:abstractNumId w:val="0"/>
  </w:num>
  <w:num w:numId="7" w16cid:durableId="1913658285">
    <w:abstractNumId w:val="6"/>
  </w:num>
  <w:num w:numId="8" w16cid:durableId="1374768784">
    <w:abstractNumId w:val="9"/>
  </w:num>
  <w:num w:numId="9" w16cid:durableId="687945186">
    <w:abstractNumId w:val="7"/>
  </w:num>
  <w:num w:numId="10" w16cid:durableId="2132094974">
    <w:abstractNumId w:val="29"/>
  </w:num>
  <w:num w:numId="11" w16cid:durableId="1184054762">
    <w:abstractNumId w:val="31"/>
  </w:num>
  <w:num w:numId="12" w16cid:durableId="31267128">
    <w:abstractNumId w:val="21"/>
  </w:num>
  <w:num w:numId="13" w16cid:durableId="1415084481">
    <w:abstractNumId w:val="10"/>
  </w:num>
  <w:num w:numId="14" w16cid:durableId="1239290841">
    <w:abstractNumId w:val="13"/>
  </w:num>
  <w:num w:numId="15" w16cid:durableId="107093612">
    <w:abstractNumId w:val="2"/>
  </w:num>
  <w:num w:numId="16" w16cid:durableId="1494949733">
    <w:abstractNumId w:val="18"/>
  </w:num>
  <w:num w:numId="17" w16cid:durableId="454952945">
    <w:abstractNumId w:val="5"/>
  </w:num>
  <w:num w:numId="18" w16cid:durableId="1110781163">
    <w:abstractNumId w:val="22"/>
  </w:num>
  <w:num w:numId="19" w16cid:durableId="1949849195">
    <w:abstractNumId w:val="26"/>
  </w:num>
  <w:num w:numId="20" w16cid:durableId="1372806108">
    <w:abstractNumId w:val="32"/>
  </w:num>
  <w:num w:numId="21" w16cid:durableId="1144421443">
    <w:abstractNumId w:val="16"/>
  </w:num>
  <w:num w:numId="22" w16cid:durableId="321592000">
    <w:abstractNumId w:val="15"/>
  </w:num>
  <w:num w:numId="23" w16cid:durableId="1860048712">
    <w:abstractNumId w:val="17"/>
  </w:num>
  <w:num w:numId="24" w16cid:durableId="115609593">
    <w:abstractNumId w:val="12"/>
  </w:num>
  <w:num w:numId="25" w16cid:durableId="1175805307">
    <w:abstractNumId w:val="14"/>
  </w:num>
  <w:num w:numId="26" w16cid:durableId="1101950925">
    <w:abstractNumId w:val="20"/>
  </w:num>
  <w:num w:numId="27" w16cid:durableId="24598884">
    <w:abstractNumId w:val="23"/>
  </w:num>
  <w:num w:numId="28" w16cid:durableId="1733117435">
    <w:abstractNumId w:val="27"/>
  </w:num>
  <w:num w:numId="29" w16cid:durableId="1291014096">
    <w:abstractNumId w:val="19"/>
  </w:num>
  <w:num w:numId="30" w16cid:durableId="908274412">
    <w:abstractNumId w:val="3"/>
  </w:num>
  <w:num w:numId="31" w16cid:durableId="707989790">
    <w:abstractNumId w:val="24"/>
  </w:num>
  <w:num w:numId="32" w16cid:durableId="1219704842">
    <w:abstractNumId w:val="11"/>
  </w:num>
  <w:num w:numId="33" w16cid:durableId="1702629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4D20"/>
    <w:rsid w:val="00001644"/>
    <w:rsid w:val="000044F8"/>
    <w:rsid w:val="000079A1"/>
    <w:rsid w:val="0002033A"/>
    <w:rsid w:val="000352C5"/>
    <w:rsid w:val="000433A3"/>
    <w:rsid w:val="0006614B"/>
    <w:rsid w:val="00096B64"/>
    <w:rsid w:val="000B7C3B"/>
    <w:rsid w:val="000D2E29"/>
    <w:rsid w:val="000E0D75"/>
    <w:rsid w:val="000F2C04"/>
    <w:rsid w:val="00121B94"/>
    <w:rsid w:val="00121F0A"/>
    <w:rsid w:val="001221EB"/>
    <w:rsid w:val="0013694E"/>
    <w:rsid w:val="0015003A"/>
    <w:rsid w:val="00160A71"/>
    <w:rsid w:val="00167AFA"/>
    <w:rsid w:val="00187DCF"/>
    <w:rsid w:val="001A7BE3"/>
    <w:rsid w:val="001B4971"/>
    <w:rsid w:val="001D4DD6"/>
    <w:rsid w:val="001E1F9B"/>
    <w:rsid w:val="001F67DA"/>
    <w:rsid w:val="002136D8"/>
    <w:rsid w:val="002243A5"/>
    <w:rsid w:val="00236A37"/>
    <w:rsid w:val="00264AFF"/>
    <w:rsid w:val="00272BB8"/>
    <w:rsid w:val="00273654"/>
    <w:rsid w:val="002E12A6"/>
    <w:rsid w:val="00303694"/>
    <w:rsid w:val="003147BD"/>
    <w:rsid w:val="00314848"/>
    <w:rsid w:val="00316156"/>
    <w:rsid w:val="00321D87"/>
    <w:rsid w:val="00325264"/>
    <w:rsid w:val="00333F32"/>
    <w:rsid w:val="00342E33"/>
    <w:rsid w:val="00350027"/>
    <w:rsid w:val="003676A4"/>
    <w:rsid w:val="003706E7"/>
    <w:rsid w:val="00384B8A"/>
    <w:rsid w:val="003A02A5"/>
    <w:rsid w:val="003D39E9"/>
    <w:rsid w:val="003F07FF"/>
    <w:rsid w:val="003F7297"/>
    <w:rsid w:val="00425DF2"/>
    <w:rsid w:val="004261AE"/>
    <w:rsid w:val="00435B95"/>
    <w:rsid w:val="00477397"/>
    <w:rsid w:val="004857C5"/>
    <w:rsid w:val="00494B7E"/>
    <w:rsid w:val="004B25B7"/>
    <w:rsid w:val="004B2D84"/>
    <w:rsid w:val="004C60DA"/>
    <w:rsid w:val="004E18B9"/>
    <w:rsid w:val="004E3CE7"/>
    <w:rsid w:val="004E6380"/>
    <w:rsid w:val="004F3849"/>
    <w:rsid w:val="005008C5"/>
    <w:rsid w:val="00513C68"/>
    <w:rsid w:val="00514EC7"/>
    <w:rsid w:val="00521F17"/>
    <w:rsid w:val="00525FC3"/>
    <w:rsid w:val="00567BD5"/>
    <w:rsid w:val="00581A22"/>
    <w:rsid w:val="00594D20"/>
    <w:rsid w:val="005A5B9B"/>
    <w:rsid w:val="005B4E07"/>
    <w:rsid w:val="005B6FA0"/>
    <w:rsid w:val="005C2EEA"/>
    <w:rsid w:val="005D4559"/>
    <w:rsid w:val="005E4683"/>
    <w:rsid w:val="005F526F"/>
    <w:rsid w:val="005F75D8"/>
    <w:rsid w:val="00622D9E"/>
    <w:rsid w:val="00630FE9"/>
    <w:rsid w:val="00636581"/>
    <w:rsid w:val="00657E20"/>
    <w:rsid w:val="006618A5"/>
    <w:rsid w:val="00680C39"/>
    <w:rsid w:val="006A212D"/>
    <w:rsid w:val="006A7672"/>
    <w:rsid w:val="006C2ADE"/>
    <w:rsid w:val="006D5024"/>
    <w:rsid w:val="006E3DB5"/>
    <w:rsid w:val="00703125"/>
    <w:rsid w:val="00712C13"/>
    <w:rsid w:val="00771E80"/>
    <w:rsid w:val="0077307D"/>
    <w:rsid w:val="007B0008"/>
    <w:rsid w:val="007B4169"/>
    <w:rsid w:val="007D28CD"/>
    <w:rsid w:val="007E4A11"/>
    <w:rsid w:val="007F3009"/>
    <w:rsid w:val="007F5167"/>
    <w:rsid w:val="00826DB0"/>
    <w:rsid w:val="0086210D"/>
    <w:rsid w:val="00875558"/>
    <w:rsid w:val="008835EA"/>
    <w:rsid w:val="0089345D"/>
    <w:rsid w:val="008D1B20"/>
    <w:rsid w:val="008D1CCB"/>
    <w:rsid w:val="008F54AE"/>
    <w:rsid w:val="00902813"/>
    <w:rsid w:val="00916931"/>
    <w:rsid w:val="00922B18"/>
    <w:rsid w:val="00931589"/>
    <w:rsid w:val="009321EF"/>
    <w:rsid w:val="00934317"/>
    <w:rsid w:val="00964D7C"/>
    <w:rsid w:val="00983F07"/>
    <w:rsid w:val="0099714B"/>
    <w:rsid w:val="009B06E0"/>
    <w:rsid w:val="009B4032"/>
    <w:rsid w:val="009C0E97"/>
    <w:rsid w:val="009C30AF"/>
    <w:rsid w:val="009C5988"/>
    <w:rsid w:val="009D2FB4"/>
    <w:rsid w:val="009E0474"/>
    <w:rsid w:val="009E5D83"/>
    <w:rsid w:val="009F4454"/>
    <w:rsid w:val="009F5468"/>
    <w:rsid w:val="00A01360"/>
    <w:rsid w:val="00A0575B"/>
    <w:rsid w:val="00A43D79"/>
    <w:rsid w:val="00A55520"/>
    <w:rsid w:val="00A558BF"/>
    <w:rsid w:val="00A617C1"/>
    <w:rsid w:val="00A7613E"/>
    <w:rsid w:val="00A8315B"/>
    <w:rsid w:val="00A974DF"/>
    <w:rsid w:val="00AB6362"/>
    <w:rsid w:val="00AE5AB8"/>
    <w:rsid w:val="00AE6E8F"/>
    <w:rsid w:val="00B44D3F"/>
    <w:rsid w:val="00B4558C"/>
    <w:rsid w:val="00B87192"/>
    <w:rsid w:val="00B91C5F"/>
    <w:rsid w:val="00BA2F1E"/>
    <w:rsid w:val="00BA71CA"/>
    <w:rsid w:val="00BF3DDA"/>
    <w:rsid w:val="00C108D3"/>
    <w:rsid w:val="00C34468"/>
    <w:rsid w:val="00C46AC2"/>
    <w:rsid w:val="00C6515A"/>
    <w:rsid w:val="00C9126B"/>
    <w:rsid w:val="00CA0C95"/>
    <w:rsid w:val="00CB79DF"/>
    <w:rsid w:val="00CC2E6E"/>
    <w:rsid w:val="00CD1630"/>
    <w:rsid w:val="00CD6891"/>
    <w:rsid w:val="00CE2E39"/>
    <w:rsid w:val="00CF2FBC"/>
    <w:rsid w:val="00D10695"/>
    <w:rsid w:val="00D4572C"/>
    <w:rsid w:val="00D66CF0"/>
    <w:rsid w:val="00D74306"/>
    <w:rsid w:val="00D81F69"/>
    <w:rsid w:val="00D87389"/>
    <w:rsid w:val="00DB3ACA"/>
    <w:rsid w:val="00DC2B70"/>
    <w:rsid w:val="00DC5028"/>
    <w:rsid w:val="00DE79F1"/>
    <w:rsid w:val="00E0450E"/>
    <w:rsid w:val="00E10974"/>
    <w:rsid w:val="00E13375"/>
    <w:rsid w:val="00E22DA8"/>
    <w:rsid w:val="00E304DE"/>
    <w:rsid w:val="00E40FAC"/>
    <w:rsid w:val="00E41AE6"/>
    <w:rsid w:val="00E4586B"/>
    <w:rsid w:val="00E47207"/>
    <w:rsid w:val="00E543E8"/>
    <w:rsid w:val="00E54706"/>
    <w:rsid w:val="00E70A95"/>
    <w:rsid w:val="00E838CC"/>
    <w:rsid w:val="00E93F80"/>
    <w:rsid w:val="00EA1CF9"/>
    <w:rsid w:val="00EA549B"/>
    <w:rsid w:val="00EC040D"/>
    <w:rsid w:val="00EC6548"/>
    <w:rsid w:val="00EE3408"/>
    <w:rsid w:val="00F016D7"/>
    <w:rsid w:val="00F1224C"/>
    <w:rsid w:val="00F1268F"/>
    <w:rsid w:val="00F23C6A"/>
    <w:rsid w:val="00F4149A"/>
    <w:rsid w:val="00F56B8A"/>
    <w:rsid w:val="00F75EA1"/>
    <w:rsid w:val="00F8715A"/>
    <w:rsid w:val="00FA300B"/>
    <w:rsid w:val="00FD0AE2"/>
    <w:rsid w:val="00FF3AD3"/>
    <w:rsid w:val="00FF3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2A09A"/>
  <w15:docId w15:val="{6B282A97-D628-2F40-8DCC-00E234922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cs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outlineLvl w:val="0"/>
    </w:pPr>
    <w:rPr>
      <w:rFonts w:ascii="Arial" w:eastAsia="Arial" w:hAnsi="Arial" w:cs="Arial"/>
      <w:b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WW8Num1z0">
    <w:name w:val="WW8Num1z0"/>
    <w:qFormat/>
    <w:rPr>
      <w:rFonts w:ascii="Calibri" w:hAnsi="Calibri" w:cs="Calibri"/>
      <w:bCs/>
      <w:sz w:val="22"/>
      <w:szCs w:val="22"/>
    </w:rPr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  <w:rPr>
      <w:rFonts w:ascii="Times New Roman" w:eastAsia="Times New Roman" w:hAnsi="Times New Roman" w:cs="Times New Roman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WW8Num3z3">
    <w:name w:val="WW8Num3z3"/>
    <w:qFormat/>
    <w:rPr>
      <w:rFonts w:ascii="Symbol" w:hAnsi="Symbol" w:cs="Symbol"/>
    </w:rPr>
  </w:style>
  <w:style w:type="character" w:customStyle="1" w:styleId="WW8Num4z0">
    <w:name w:val="WW8Num4z0"/>
    <w:qFormat/>
    <w:rPr>
      <w:rFonts w:ascii="Symbol" w:hAnsi="Symbol" w:cs="Symbol"/>
    </w:rPr>
  </w:style>
  <w:style w:type="character" w:customStyle="1" w:styleId="WW8Num4z1">
    <w:name w:val="WW8Num4z1"/>
    <w:qFormat/>
    <w:rPr>
      <w:rFonts w:ascii="Courier New" w:hAnsi="Courier New" w:cs="Courier New"/>
    </w:rPr>
  </w:style>
  <w:style w:type="character" w:customStyle="1" w:styleId="WW8Num4z2">
    <w:name w:val="WW8Num4z2"/>
    <w:qFormat/>
    <w:rPr>
      <w:rFonts w:ascii="Wingdings" w:hAnsi="Wingdings" w:cs="Wingdings"/>
    </w:rPr>
  </w:style>
  <w:style w:type="character" w:customStyle="1" w:styleId="WW8Num5z0">
    <w:name w:val="WW8Num5z0"/>
    <w:qFormat/>
    <w:rPr>
      <w:rFonts w:ascii="Symbol" w:hAnsi="Symbol" w:cs="Symbol"/>
    </w:rPr>
  </w:style>
  <w:style w:type="character" w:customStyle="1" w:styleId="WW8Num5z1">
    <w:name w:val="WW8Num5z1"/>
    <w:qFormat/>
    <w:rPr>
      <w:rFonts w:ascii="Courier New" w:hAnsi="Courier New" w:cs="Courier New"/>
    </w:rPr>
  </w:style>
  <w:style w:type="character" w:customStyle="1" w:styleId="WW8Num5z2">
    <w:name w:val="WW8Num5z2"/>
    <w:qFormat/>
    <w:rPr>
      <w:rFonts w:ascii="Wingdings" w:hAnsi="Wingdings" w:cs="Wingdings"/>
    </w:rPr>
  </w:style>
  <w:style w:type="character" w:customStyle="1" w:styleId="WW8Num6z0">
    <w:name w:val="WW8Num6z0"/>
    <w:qFormat/>
    <w:rPr>
      <w:rFonts w:ascii="Symbol" w:hAnsi="Symbol" w:cs="Symbol"/>
    </w:rPr>
  </w:style>
  <w:style w:type="character" w:customStyle="1" w:styleId="WW8Num6z1">
    <w:name w:val="WW8Num6z1"/>
    <w:qFormat/>
    <w:rPr>
      <w:rFonts w:ascii="Courier New" w:hAnsi="Courier New" w:cs="Courier New"/>
    </w:rPr>
  </w:style>
  <w:style w:type="character" w:customStyle="1" w:styleId="WW8Num6z2">
    <w:name w:val="WW8Num6z2"/>
    <w:qFormat/>
    <w:rPr>
      <w:rFonts w:ascii="Wingdings" w:hAnsi="Wingdings" w:cs="Wingdings"/>
    </w:rPr>
  </w:style>
  <w:style w:type="character" w:customStyle="1" w:styleId="WW8Num7z0">
    <w:name w:val="WW8Num7z0"/>
    <w:qFormat/>
    <w:rPr>
      <w:rFonts w:ascii="Symbol" w:hAnsi="Symbol" w:cs="Symbol"/>
    </w:rPr>
  </w:style>
  <w:style w:type="character" w:customStyle="1" w:styleId="WW8Num7z1">
    <w:name w:val="WW8Num7z1"/>
    <w:qFormat/>
    <w:rPr>
      <w:rFonts w:ascii="Courier New" w:hAnsi="Courier New" w:cs="Courier New"/>
    </w:rPr>
  </w:style>
  <w:style w:type="character" w:customStyle="1" w:styleId="WW8Num7z2">
    <w:name w:val="WW8Num7z2"/>
    <w:qFormat/>
    <w:rPr>
      <w:rFonts w:ascii="Wingdings" w:hAnsi="Wingdings" w:cs="Wingdings"/>
    </w:rPr>
  </w:style>
  <w:style w:type="character" w:customStyle="1" w:styleId="ZhlavChar">
    <w:name w:val="Záhlaví Char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ZpatChar">
    <w:name w:val="Zápatí Char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InternetLink">
    <w:name w:val="Internet Link"/>
    <w:rPr>
      <w:color w:val="0563C1"/>
      <w:u w:val="single"/>
    </w:rPr>
  </w:style>
  <w:style w:type="character" w:customStyle="1" w:styleId="TextbublinyChar">
    <w:name w:val="Text bubliny Char"/>
    <w:qFormat/>
    <w:rPr>
      <w:rFonts w:ascii="Tahoma" w:eastAsia="Times New Roman" w:hAnsi="Tahoma" w:cs="Tahoma"/>
      <w:sz w:val="16"/>
      <w:szCs w:val="16"/>
    </w:rPr>
  </w:style>
  <w:style w:type="character" w:customStyle="1" w:styleId="Nadpis1Char">
    <w:name w:val="Nadpis 1 Char"/>
    <w:uiPriority w:val="9"/>
    <w:qFormat/>
    <w:rPr>
      <w:rFonts w:ascii="Arial" w:eastAsia="Times New Roman" w:hAnsi="Arial" w:cs="Tahoma"/>
      <w:b/>
      <w:bCs/>
      <w:sz w:val="24"/>
      <w:szCs w:val="24"/>
    </w:rPr>
  </w:style>
  <w:style w:type="character" w:customStyle="1" w:styleId="StrongEmphasis">
    <w:name w:val="Strong Emphasis"/>
    <w:qFormat/>
    <w:rPr>
      <w:rFonts w:ascii="Times New Roman" w:hAnsi="Times New Roman" w:cs="Times New Roman"/>
      <w:b/>
      <w:bCs/>
      <w:sz w:val="24"/>
    </w:rPr>
  </w:style>
  <w:style w:type="character" w:styleId="Odkaznakoment">
    <w:name w:val="annotation reference"/>
    <w:qFormat/>
    <w:rPr>
      <w:sz w:val="16"/>
      <w:szCs w:val="16"/>
    </w:rPr>
  </w:style>
  <w:style w:type="character" w:customStyle="1" w:styleId="TextkomenteChar">
    <w:name w:val="Text komentáře Char"/>
    <w:qFormat/>
    <w:rPr>
      <w:rFonts w:ascii="Times New Roman" w:eastAsia="Times New Roman" w:hAnsi="Times New Roman" w:cs="Times New Roman"/>
    </w:rPr>
  </w:style>
  <w:style w:type="character" w:customStyle="1" w:styleId="PedmtkomenteChar">
    <w:name w:val="Předmět komentáře Char"/>
    <w:qFormat/>
    <w:rPr>
      <w:rFonts w:ascii="Times New Roman" w:eastAsia="Times New Roman" w:hAnsi="Times New Roman" w:cs="Times New Roman"/>
      <w:b/>
      <w:bCs/>
    </w:rPr>
  </w:style>
  <w:style w:type="character" w:customStyle="1" w:styleId="NzevakceChar">
    <w:name w:val="Název akce Char"/>
    <w:qFormat/>
    <w:rPr>
      <w:rFonts w:ascii="Times New Roman" w:eastAsia="Times New Roman" w:hAnsi="Times New Roman" w:cs="Segoe UI"/>
      <w:b/>
      <w:sz w:val="36"/>
    </w:rPr>
  </w:style>
  <w:style w:type="character" w:customStyle="1" w:styleId="ZkladntextChar">
    <w:name w:val="Základní text Char"/>
    <w:qFormat/>
    <w:rPr>
      <w:rFonts w:ascii="Times New Roman" w:eastAsia="Times New Roman" w:hAnsi="Times New Roman" w:cs="Times New Roman"/>
      <w:sz w:val="24"/>
      <w:szCs w:val="24"/>
    </w:rPr>
  </w:style>
  <w:style w:type="character" w:styleId="Nevyeenzmnka">
    <w:name w:val="Unresolved Mention"/>
    <w:qFormat/>
    <w:rPr>
      <w:color w:val="605E5C"/>
      <w:shd w:val="clear" w:color="auto" w:fill="E1DFDD"/>
    </w:rPr>
  </w:style>
  <w:style w:type="character" w:customStyle="1" w:styleId="NzevChar">
    <w:name w:val="Název Char"/>
    <w:qFormat/>
    <w:rPr>
      <w:rFonts w:ascii="Arial" w:eastAsia="Aptos" w:hAnsi="Arial" w:cs="NeueHaasGroteskText Pro;Calibri"/>
      <w:b/>
      <w:bCs/>
      <w:color w:val="000000"/>
      <w:sz w:val="70"/>
      <w:szCs w:val="70"/>
    </w:rPr>
  </w:style>
  <w:style w:type="character" w:customStyle="1" w:styleId="NeslovannadpisChar">
    <w:name w:val="Nečíslovaný nadpis Char"/>
    <w:qFormat/>
    <w:rPr>
      <w:rFonts w:ascii="Arial" w:eastAsia="Aptos" w:hAnsi="Arial" w:cs="NeueHaasGroteskText Pro;Calibri"/>
      <w:b/>
      <w:bCs/>
      <w:color w:val="000000"/>
      <w:sz w:val="34"/>
      <w:szCs w:val="34"/>
    </w:rPr>
  </w:style>
  <w:style w:type="character" w:customStyle="1" w:styleId="BodChar">
    <w:name w:val="Bod Char"/>
    <w:qFormat/>
    <w:rPr>
      <w:rFonts w:ascii="Arial" w:eastAsia="Aptos" w:hAnsi="Arial" w:cs="NeueHaasGroteskText Pro;Calibri"/>
      <w:color w:val="000000"/>
    </w:rPr>
  </w:style>
  <w:style w:type="character" w:customStyle="1" w:styleId="PsmenoChar">
    <w:name w:val="Písmeno Char"/>
    <w:qFormat/>
    <w:rPr>
      <w:rFonts w:ascii="Arial" w:eastAsia="Aptos" w:hAnsi="Arial" w:cs="NeueHaasGroteskText Pro;Calibri"/>
      <w:color w:val="000000"/>
    </w:rPr>
  </w:style>
  <w:style w:type="character" w:customStyle="1" w:styleId="dn">
    <w:name w:val="Žádný"/>
    <w:qFormat/>
  </w:style>
  <w:style w:type="character" w:customStyle="1" w:styleId="Hyperlink0">
    <w:name w:val="Hyperlink.0"/>
    <w:qFormat/>
    <w:rPr>
      <w:rFonts w:ascii="Calibri" w:eastAsia="Calibri" w:hAnsi="Calibri" w:cs="Calibri"/>
      <w:outline w:val="0"/>
      <w:color w:val="0563C1"/>
      <w:u w:val="single" w:color="0563C1"/>
    </w:rPr>
  </w:style>
  <w:style w:type="paragraph" w:customStyle="1" w:styleId="Heading">
    <w:name w:val="Heading"/>
    <w:basedOn w:val="Nadpis1"/>
    <w:next w:val="Normln"/>
    <w:qFormat/>
    <w:pPr>
      <w:keepLines/>
      <w:suppressAutoHyphens/>
      <w:autoSpaceDE w:val="0"/>
      <w:spacing w:before="367" w:after="203" w:line="256" w:lineRule="auto"/>
      <w:contextualSpacing/>
      <w:textAlignment w:val="center"/>
    </w:pPr>
    <w:rPr>
      <w:rFonts w:eastAsia="Aptos" w:cs="NeueHaasGroteskText Pro;Calibri"/>
      <w:color w:val="000000"/>
      <w:sz w:val="70"/>
      <w:szCs w:val="70"/>
      <w:lang w:val="cs-CZ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ln"/>
    <w:qFormat/>
    <w:pPr>
      <w:suppressLineNumbers/>
    </w:pPr>
  </w:style>
  <w:style w:type="paragraph" w:styleId="Zhlav">
    <w:name w:val="header"/>
    <w:basedOn w:val="Normln"/>
    <w:rPr>
      <w:lang w:val="en-US"/>
    </w:rPr>
  </w:style>
  <w:style w:type="paragraph" w:styleId="Zpat">
    <w:name w:val="footer"/>
    <w:basedOn w:val="Normln"/>
    <w:rPr>
      <w:lang w:val="en-US"/>
    </w:rPr>
  </w:style>
  <w:style w:type="paragraph" w:styleId="Textbubliny">
    <w:name w:val="Balloon Text"/>
    <w:basedOn w:val="Normln"/>
    <w:qFormat/>
    <w:rPr>
      <w:rFonts w:ascii="Tahoma" w:hAnsi="Tahoma" w:cs="Tahoma"/>
      <w:sz w:val="16"/>
      <w:szCs w:val="16"/>
      <w:lang w:val="en-US"/>
    </w:rPr>
  </w:style>
  <w:style w:type="paragraph" w:styleId="Odstavecseseznamem">
    <w:name w:val="List Paragraph"/>
    <w:basedOn w:val="Normln"/>
    <w:qFormat/>
    <w:pPr>
      <w:ind w:left="708"/>
    </w:pPr>
  </w:style>
  <w:style w:type="paragraph" w:styleId="Textkomente">
    <w:name w:val="annotation text"/>
    <w:basedOn w:val="Normln"/>
    <w:qFormat/>
    <w:rPr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qFormat/>
    <w:rPr>
      <w:b/>
      <w:bCs/>
    </w:rPr>
  </w:style>
  <w:style w:type="paragraph" w:customStyle="1" w:styleId="Nzevakce">
    <w:name w:val="Název akce"/>
    <w:basedOn w:val="Zkladntext"/>
    <w:qFormat/>
    <w:pPr>
      <w:widowControl w:val="0"/>
      <w:spacing w:before="120"/>
      <w:ind w:left="284" w:hanging="284"/>
      <w:jc w:val="center"/>
    </w:pPr>
    <w:rPr>
      <w:rFonts w:cs="Segoe UI"/>
      <w:b/>
      <w:sz w:val="36"/>
      <w:szCs w:val="20"/>
    </w:rPr>
  </w:style>
  <w:style w:type="paragraph" w:customStyle="1" w:styleId="Neslovannadpis">
    <w:name w:val="Nečíslovaný nadpis"/>
    <w:basedOn w:val="Nadpis1"/>
    <w:qFormat/>
    <w:pPr>
      <w:keepLines/>
      <w:suppressAutoHyphens/>
      <w:autoSpaceDE w:val="0"/>
      <w:spacing w:before="367" w:after="203" w:line="520" w:lineRule="atLeast"/>
      <w:textAlignment w:val="center"/>
    </w:pPr>
    <w:rPr>
      <w:rFonts w:eastAsia="Aptos" w:cs="NeueHaasGroteskText Pro;Calibri"/>
      <w:color w:val="000000"/>
      <w:sz w:val="34"/>
      <w:szCs w:val="34"/>
      <w:lang w:val="cs-CZ"/>
    </w:rPr>
  </w:style>
  <w:style w:type="paragraph" w:customStyle="1" w:styleId="Bod">
    <w:name w:val="Bod"/>
    <w:basedOn w:val="Normln"/>
    <w:qFormat/>
    <w:pPr>
      <w:tabs>
        <w:tab w:val="left" w:pos="0"/>
      </w:tabs>
      <w:autoSpaceDE w:val="0"/>
      <w:spacing w:before="120" w:line="288" w:lineRule="auto"/>
      <w:ind w:left="284" w:hanging="568"/>
      <w:jc w:val="both"/>
      <w:textAlignment w:val="center"/>
    </w:pPr>
    <w:rPr>
      <w:rFonts w:ascii="Arial" w:eastAsia="Aptos" w:hAnsi="Arial" w:cs="NeueHaasGroteskText Pro;Calibri"/>
      <w:color w:val="000000"/>
      <w:sz w:val="20"/>
      <w:szCs w:val="20"/>
    </w:rPr>
  </w:style>
  <w:style w:type="paragraph" w:customStyle="1" w:styleId="Psmeno">
    <w:name w:val="Písmeno"/>
    <w:basedOn w:val="Bod"/>
    <w:qFormat/>
    <w:pPr>
      <w:ind w:left="567" w:hanging="283"/>
      <w:contextualSpacing/>
    </w:pPr>
  </w:style>
  <w:style w:type="paragraph" w:customStyle="1" w:styleId="TableContents">
    <w:name w:val="Table Contents"/>
    <w:basedOn w:val="Normln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03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Siln">
    <w:name w:val="Strong"/>
    <w:basedOn w:val="Standardnpsmoodstavce"/>
    <w:uiPriority w:val="22"/>
    <w:qFormat/>
    <w:rsid w:val="00CD1630"/>
    <w:rPr>
      <w:b/>
      <w:bCs/>
    </w:rPr>
  </w:style>
  <w:style w:type="paragraph" w:customStyle="1" w:styleId="rt-text">
    <w:name w:val="rt-text"/>
    <w:basedOn w:val="Normln"/>
    <w:rsid w:val="00CA0C95"/>
    <w:pPr>
      <w:spacing w:before="100" w:beforeAutospacing="1" w:after="100" w:afterAutospacing="1"/>
    </w:pPr>
    <w:rPr>
      <w:lang w:val="cs-CZ"/>
    </w:rPr>
  </w:style>
  <w:style w:type="character" w:customStyle="1" w:styleId="apple-converted-space">
    <w:name w:val="apple-converted-space"/>
    <w:basedOn w:val="Standardnpsmoodstavce"/>
    <w:rsid w:val="00CA0C95"/>
  </w:style>
  <w:style w:type="character" w:styleId="Hypertextovodkaz">
    <w:name w:val="Hyperlink"/>
    <w:basedOn w:val="Standardnpsmoodstavce"/>
    <w:uiPriority w:val="99"/>
    <w:unhideWhenUsed/>
    <w:rsid w:val="00CA0C95"/>
    <w:rPr>
      <w:color w:val="0000FF"/>
      <w:u w:val="single"/>
    </w:rPr>
  </w:style>
  <w:style w:type="paragraph" w:customStyle="1" w:styleId="css-jzlc08">
    <w:name w:val="css-jzlc08"/>
    <w:basedOn w:val="Normln"/>
    <w:rsid w:val="00CA0C95"/>
    <w:pPr>
      <w:spacing w:before="100" w:beforeAutospacing="1" w:after="100" w:afterAutospacing="1"/>
    </w:pPr>
    <w:rPr>
      <w:lang w:val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0433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433A3"/>
    <w:rPr>
      <w:rFonts w:ascii="Courier New" w:hAnsi="Courier New" w:cs="Courier New"/>
      <w:sz w:val="20"/>
      <w:szCs w:val="20"/>
      <w:lang w:val="cs-CZ"/>
    </w:rPr>
  </w:style>
  <w:style w:type="character" w:styleId="KdHTML">
    <w:name w:val="HTML Code"/>
    <w:basedOn w:val="Standardnpsmoodstavce"/>
    <w:uiPriority w:val="99"/>
    <w:semiHidden/>
    <w:unhideWhenUsed/>
    <w:rsid w:val="000433A3"/>
    <w:rPr>
      <w:rFonts w:ascii="Courier New" w:eastAsia="Times New Roman" w:hAnsi="Courier New" w:cs="Courier New"/>
      <w:sz w:val="20"/>
      <w:szCs w:val="20"/>
    </w:rPr>
  </w:style>
  <w:style w:type="character" w:customStyle="1" w:styleId="VerbatimChar">
    <w:name w:val="Verbatim Char"/>
    <w:basedOn w:val="Standardnpsmoodstavce"/>
    <w:link w:val="SourceCode"/>
    <w:rsid w:val="00C9126B"/>
    <w:rPr>
      <w:rFonts w:ascii="Consolas" w:hAnsi="Consolas"/>
      <w:sz w:val="22"/>
    </w:rPr>
  </w:style>
  <w:style w:type="paragraph" w:customStyle="1" w:styleId="SourceCode">
    <w:name w:val="Source Code"/>
    <w:basedOn w:val="Normln"/>
    <w:link w:val="VerbatimChar"/>
    <w:rsid w:val="00C9126B"/>
    <w:pPr>
      <w:wordWrap w:val="0"/>
      <w:spacing w:after="200"/>
    </w:pPr>
    <w:rPr>
      <w:rFonts w:ascii="Consolas" w:hAnsi="Consolas"/>
      <w:sz w:val="22"/>
    </w:rPr>
  </w:style>
  <w:style w:type="paragraph" w:styleId="Revize">
    <w:name w:val="Revision"/>
    <w:hidden/>
    <w:uiPriority w:val="99"/>
    <w:semiHidden/>
    <w:rsid w:val="00350027"/>
  </w:style>
  <w:style w:type="character" w:styleId="Sledovanodkaz">
    <w:name w:val="FollowedHyperlink"/>
    <w:basedOn w:val="Standardnpsmoodstavce"/>
    <w:uiPriority w:val="99"/>
    <w:semiHidden/>
    <w:unhideWhenUsed/>
    <w:rsid w:val="003706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85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XM50+WlGb25SvloXPeEdvnAePMw==">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966</Words>
  <Characters>8480</Characters>
  <Application>Microsoft Office Word</Application>
  <DocSecurity>0</DocSecurity>
  <Lines>273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 Pikna</dc:creator>
  <cp:lastModifiedBy>Anna Francová</cp:lastModifiedBy>
  <cp:revision>16</cp:revision>
  <cp:lastPrinted>2025-10-09T08:28:00Z</cp:lastPrinted>
  <dcterms:created xsi:type="dcterms:W3CDTF">2025-10-14T09:34:00Z</dcterms:created>
  <dcterms:modified xsi:type="dcterms:W3CDTF">2025-12-21T17:55:00Z</dcterms:modified>
</cp:coreProperties>
</file>